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7C46FE" w:rsidRDefault="00CA712C" w:rsidP="00CA712C">
      <w:pPr>
        <w:pStyle w:val="1"/>
        <w:jc w:val="center"/>
        <w:rPr>
          <w:bCs/>
          <w:color w:val="00B050"/>
          <w:lang w:val="bg-BG"/>
        </w:rPr>
      </w:pPr>
      <w:r w:rsidRPr="007C46FE">
        <w:rPr>
          <w:color w:val="00B050"/>
        </w:rPr>
        <w:t xml:space="preserve">Exercise: </w:t>
      </w:r>
      <w:r w:rsidRPr="007C46FE">
        <w:rPr>
          <w:bCs/>
          <w:noProof/>
          <w:color w:val="00B050"/>
        </w:rPr>
        <w:t xml:space="preserve">Position &amp; </w:t>
      </w:r>
      <w:r w:rsidR="00190959" w:rsidRPr="007C46FE">
        <w:rPr>
          <w:bCs/>
          <w:noProof/>
          <w:color w:val="00B050"/>
        </w:rPr>
        <w:t>Grid</w:t>
      </w:r>
    </w:p>
    <w:p w14:paraId="5B67186D" w14:textId="4186C6DC" w:rsidR="00CA712C" w:rsidRPr="007C46FE" w:rsidRDefault="00CA712C" w:rsidP="00CA712C">
      <w:pPr>
        <w:rPr>
          <w:color w:val="00B050"/>
          <w:lang w:val="bg-BG"/>
        </w:rPr>
      </w:pPr>
      <w:r w:rsidRPr="007C46FE">
        <w:rPr>
          <w:color w:val="00B050"/>
        </w:rPr>
        <w:t xml:space="preserve">Problems for exercises and homework for the </w:t>
      </w:r>
      <w:hyperlink r:id="rId8" w:history="1">
        <w:r w:rsidRPr="007C46FE">
          <w:rPr>
            <w:rStyle w:val="a9"/>
            <w:color w:val="00B050"/>
          </w:rPr>
          <w:t>"</w:t>
        </w:r>
        <w:r w:rsidRPr="007C46FE">
          <w:rPr>
            <w:rStyle w:val="a9"/>
            <w:noProof/>
            <w:color w:val="00B050"/>
          </w:rPr>
          <w:t xml:space="preserve">HTML </w:t>
        </w:r>
        <w:r w:rsidRPr="007C46FE">
          <w:rPr>
            <w:rStyle w:val="a9"/>
            <w:color w:val="00B050"/>
          </w:rPr>
          <w:t xml:space="preserve">and </w:t>
        </w:r>
        <w:r w:rsidRPr="007C46FE">
          <w:rPr>
            <w:rStyle w:val="a9"/>
            <w:noProof/>
            <w:color w:val="00B050"/>
          </w:rPr>
          <w:t>CSS</w:t>
        </w:r>
        <w:r w:rsidRPr="007C46FE">
          <w:rPr>
            <w:rStyle w:val="a9"/>
            <w:color w:val="00B050"/>
          </w:rPr>
          <w:t xml:space="preserve">" course @ </w:t>
        </w:r>
        <w:r w:rsidRPr="007C46FE">
          <w:rPr>
            <w:rStyle w:val="a9"/>
            <w:noProof/>
            <w:color w:val="00B050"/>
          </w:rPr>
          <w:t>SoftUni</w:t>
        </w:r>
      </w:hyperlink>
      <w:r w:rsidRPr="007C46FE">
        <w:rPr>
          <w:color w:val="00B050"/>
        </w:rPr>
        <w:t xml:space="preserve">. Submit your solutions in the </w:t>
      </w:r>
      <w:r w:rsidRPr="007C46FE">
        <w:rPr>
          <w:noProof/>
          <w:color w:val="00B050"/>
        </w:rPr>
        <w:t xml:space="preserve">SoftUni </w:t>
      </w:r>
      <w:r w:rsidRPr="007C46FE">
        <w:rPr>
          <w:color w:val="00B050"/>
        </w:rPr>
        <w:t xml:space="preserve">Judge system at </w:t>
      </w:r>
      <w:hyperlink r:id="rId9" w:history="1">
        <w:r w:rsidR="007864E6" w:rsidRPr="007C46FE">
          <w:rPr>
            <w:rStyle w:val="a9"/>
            <w:color w:val="00B050"/>
          </w:rPr>
          <w:t>https://judge.softuni.org/Contests/3334/Position-and-Grid</w:t>
        </w:r>
      </w:hyperlink>
      <w:r w:rsidRPr="007C46FE">
        <w:rPr>
          <w:color w:val="00B050"/>
        </w:rPr>
        <w:t>.</w:t>
      </w:r>
    </w:p>
    <w:p w14:paraId="208B969B" w14:textId="77777777" w:rsidR="00440B06" w:rsidRPr="007C46FE" w:rsidRDefault="00440B06" w:rsidP="00440B06">
      <w:pPr>
        <w:pStyle w:val="2"/>
        <w:rPr>
          <w:color w:val="00B050"/>
          <w:lang w:val="bg-BG"/>
        </w:rPr>
      </w:pPr>
      <w:r w:rsidRPr="007C46FE">
        <w:rPr>
          <w:color w:val="00B050"/>
        </w:rPr>
        <w:t>Simple Site Layout</w:t>
      </w:r>
    </w:p>
    <w:p w14:paraId="261D7288" w14:textId="77777777" w:rsidR="00440B06" w:rsidRPr="007C46FE" w:rsidRDefault="00440B06" w:rsidP="00440B06">
      <w:pPr>
        <w:rPr>
          <w:color w:val="00B050"/>
          <w:lang w:val="bg-BG"/>
        </w:rPr>
      </w:pPr>
      <w:r w:rsidRPr="007C46FE">
        <w:rPr>
          <w:color w:val="00B050"/>
        </w:rPr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7C46FE" w:rsidRDefault="00440B06" w:rsidP="00440B06">
      <w:pPr>
        <w:rPr>
          <w:color w:val="00B050"/>
          <w:lang w:val="bg-BG"/>
        </w:rPr>
      </w:pPr>
      <w:r w:rsidRPr="007C46FE">
        <w:rPr>
          <w:color w:val="00B050"/>
        </w:rPr>
        <w:t>Use the texts from the file</w:t>
      </w:r>
      <w:r w:rsidRPr="007C46FE">
        <w:rPr>
          <w:b/>
          <w:color w:val="00B050"/>
        </w:rPr>
        <w:t xml:space="preserve"> </w:t>
      </w:r>
      <w:r w:rsidRPr="007C46FE">
        <w:rPr>
          <w:rStyle w:val="CodeChar"/>
          <w:color w:val="00B050"/>
        </w:rPr>
        <w:t>site-texts.txt</w:t>
      </w:r>
      <w:r w:rsidRPr="007C46FE">
        <w:rPr>
          <w:bCs/>
          <w:color w:val="00B050"/>
        </w:rPr>
        <w:t>.</w:t>
      </w:r>
    </w:p>
    <w:p w14:paraId="6EE41828" w14:textId="77777777" w:rsidR="00EB3586" w:rsidRPr="007C46FE" w:rsidRDefault="00440B06" w:rsidP="00EB3586">
      <w:pPr>
        <w:rPr>
          <w:color w:val="00B050"/>
        </w:rPr>
      </w:pPr>
      <w:r w:rsidRPr="007C46FE">
        <w:rPr>
          <w:color w:val="00B050"/>
        </w:rPr>
        <w:t xml:space="preserve">Create two files: </w:t>
      </w:r>
      <w:r w:rsidRPr="007C46FE">
        <w:rPr>
          <w:rStyle w:val="CodeChar"/>
          <w:color w:val="00B050"/>
        </w:rPr>
        <w:t>simple-site-layout.html</w:t>
      </w:r>
      <w:r w:rsidRPr="007C46FE">
        <w:rPr>
          <w:noProof/>
          <w:color w:val="00B050"/>
        </w:rPr>
        <w:t xml:space="preserve"> </w:t>
      </w:r>
      <w:r w:rsidRPr="007C46FE">
        <w:rPr>
          <w:color w:val="00B050"/>
        </w:rPr>
        <w:t xml:space="preserve">and </w:t>
      </w:r>
      <w:r w:rsidRPr="007C46FE">
        <w:rPr>
          <w:rStyle w:val="CodeChar"/>
          <w:color w:val="00B050"/>
        </w:rPr>
        <w:t>styles.css</w:t>
      </w:r>
      <w:r w:rsidRPr="007C46FE">
        <w:rPr>
          <w:color w:val="00B050"/>
        </w:rPr>
        <w:t>.</w:t>
      </w:r>
    </w:p>
    <w:p w14:paraId="1D25E2BF" w14:textId="76E58C01" w:rsidR="00EB3586" w:rsidRPr="007C46FE" w:rsidRDefault="00EB3586" w:rsidP="00EB3586">
      <w:pPr>
        <w:rPr>
          <w:color w:val="00B050"/>
        </w:rPr>
      </w:pPr>
      <w:r w:rsidRPr="007C46FE">
        <w:rPr>
          <w:rFonts w:eastAsia="Times New Roman" w:cstheme="minorHAnsi"/>
          <w:color w:val="00B050"/>
          <w:lang w:eastAsia="en-GB"/>
        </w:rPr>
        <w:t>Change the document title to "</w:t>
      </w:r>
      <w:r w:rsidRPr="007C46FE">
        <w:rPr>
          <w:rFonts w:ascii="Consolas" w:eastAsia="Times New Roman" w:hAnsi="Consolas" w:cstheme="minorHAnsi"/>
          <w:b/>
          <w:bCs/>
          <w:color w:val="00B050"/>
          <w:lang w:eastAsia="en-GB"/>
        </w:rPr>
        <w:t>Simple Site Layout</w:t>
      </w:r>
      <w:r w:rsidRPr="007C46FE">
        <w:rPr>
          <w:rFonts w:eastAsia="Times New Roman" w:cstheme="minorHAnsi"/>
          <w:color w:val="00B050"/>
          <w:lang w:eastAsia="en-GB"/>
        </w:rPr>
        <w:t>"</w:t>
      </w:r>
    </w:p>
    <w:p w14:paraId="3F3B5F45" w14:textId="6EFBF627" w:rsidR="003779DA" w:rsidRPr="007C46FE" w:rsidRDefault="003779DA" w:rsidP="00440B06">
      <w:pPr>
        <w:rPr>
          <w:rFonts w:eastAsia="MS Mincho" w:cstheme="majorBidi"/>
          <w:b/>
          <w:color w:val="00B050"/>
          <w:sz w:val="32"/>
          <w:szCs w:val="32"/>
        </w:rPr>
      </w:pPr>
      <w:r w:rsidRPr="007C46FE">
        <w:rPr>
          <w:rFonts w:eastAsia="MS Mincho" w:cstheme="majorBidi"/>
          <w:b/>
          <w:color w:val="00B050"/>
          <w:sz w:val="32"/>
          <w:szCs w:val="32"/>
        </w:rPr>
        <w:t>Requirements</w:t>
      </w:r>
    </w:p>
    <w:p w14:paraId="0151DFBF" w14:textId="1935C7B6" w:rsidR="00440B06" w:rsidRPr="007C46FE" w:rsidRDefault="00440B06" w:rsidP="00440B06">
      <w:pPr>
        <w:rPr>
          <w:color w:val="00B050"/>
          <w:lang w:val="bg-BG"/>
        </w:rPr>
      </w:pPr>
      <w:r w:rsidRPr="007C46FE">
        <w:rPr>
          <w:rStyle w:val="CodeChar"/>
          <w:color w:val="00B050"/>
        </w:rPr>
        <w:t>&lt;body&gt;</w:t>
      </w:r>
      <w:r w:rsidRPr="007C46FE">
        <w:rPr>
          <w:noProof/>
          <w:color w:val="00B050"/>
        </w:rPr>
        <w:t xml:space="preserve"> </w:t>
      </w:r>
      <w:r w:rsidRPr="007C46FE">
        <w:rPr>
          <w:color w:val="00B050"/>
        </w:rPr>
        <w:t xml:space="preserve">that contains: </w:t>
      </w:r>
      <w:r w:rsidRPr="007C46FE">
        <w:rPr>
          <w:rStyle w:val="CodeChar"/>
          <w:color w:val="00B050"/>
        </w:rPr>
        <w:t>header</w:t>
      </w:r>
      <w:r w:rsidRPr="007C46FE">
        <w:rPr>
          <w:color w:val="00B050"/>
        </w:rPr>
        <w:t xml:space="preserve">, </w:t>
      </w:r>
      <w:r w:rsidRPr="007C46FE">
        <w:rPr>
          <w:rStyle w:val="CodeChar"/>
          <w:color w:val="00B050"/>
        </w:rPr>
        <w:t>aside</w:t>
      </w:r>
      <w:r w:rsidRPr="007C46FE">
        <w:rPr>
          <w:color w:val="00B050"/>
        </w:rPr>
        <w:t xml:space="preserve">, </w:t>
      </w:r>
      <w:r w:rsidRPr="007C46FE">
        <w:rPr>
          <w:rStyle w:val="CodeChar"/>
          <w:color w:val="00B050"/>
        </w:rPr>
        <w:t>main</w:t>
      </w:r>
      <w:r w:rsidRPr="007C46FE">
        <w:rPr>
          <w:color w:val="00B050"/>
        </w:rPr>
        <w:t xml:space="preserve">, </w:t>
      </w:r>
      <w:r w:rsidRPr="007C46FE">
        <w:rPr>
          <w:rStyle w:val="CodeChar"/>
          <w:color w:val="00B050"/>
        </w:rPr>
        <w:t>footer</w:t>
      </w:r>
      <w:r w:rsidRPr="007C46FE">
        <w:rPr>
          <w:noProof/>
          <w:color w:val="00B050"/>
        </w:rPr>
        <w:t xml:space="preserve"> </w:t>
      </w:r>
      <w:r w:rsidRPr="007C46FE">
        <w:rPr>
          <w:color w:val="00B050"/>
        </w:rPr>
        <w:t>all with:</w:t>
      </w:r>
    </w:p>
    <w:p w14:paraId="3D014CA6" w14:textId="77777777" w:rsidR="00440B06" w:rsidRPr="007C46FE" w:rsidRDefault="00440B06" w:rsidP="005423F3">
      <w:pPr>
        <w:pStyle w:val="ac"/>
        <w:numPr>
          <w:ilvl w:val="0"/>
          <w:numId w:val="6"/>
        </w:numPr>
        <w:rPr>
          <w:color w:val="00B050"/>
          <w:lang w:val="bg-BG"/>
        </w:rPr>
      </w:pPr>
      <w:r w:rsidRPr="007C46FE">
        <w:rPr>
          <w:color w:val="00B050"/>
        </w:rPr>
        <w:t xml:space="preserve">border-radius: </w:t>
      </w:r>
      <w:r w:rsidRPr="007C46FE">
        <w:rPr>
          <w:b/>
          <w:noProof/>
          <w:color w:val="00B050"/>
        </w:rPr>
        <w:t>3px</w:t>
      </w:r>
      <w:r w:rsidRPr="007C46FE">
        <w:rPr>
          <w:color w:val="00B050"/>
        </w:rPr>
        <w:t>;</w:t>
      </w:r>
    </w:p>
    <w:p w14:paraId="75E640DD" w14:textId="77777777" w:rsidR="00440B06" w:rsidRPr="007C46FE" w:rsidRDefault="00440B06" w:rsidP="005423F3">
      <w:pPr>
        <w:pStyle w:val="ac"/>
        <w:numPr>
          <w:ilvl w:val="0"/>
          <w:numId w:val="6"/>
        </w:numPr>
        <w:rPr>
          <w:color w:val="00B050"/>
          <w:lang w:val="bg-BG"/>
        </w:rPr>
      </w:pPr>
      <w:r w:rsidRPr="007C46FE">
        <w:rPr>
          <w:color w:val="00B050"/>
        </w:rPr>
        <w:t xml:space="preserve">background: </w:t>
      </w:r>
      <w:r w:rsidRPr="007C46FE">
        <w:rPr>
          <w:b/>
          <w:noProof/>
          <w:color w:val="00B050"/>
        </w:rPr>
        <w:t>rgb(181, 216, 255</w:t>
      </w:r>
      <w:r w:rsidRPr="007C46FE">
        <w:rPr>
          <w:b/>
          <w:color w:val="00B050"/>
        </w:rPr>
        <w:t>)</w:t>
      </w:r>
      <w:r w:rsidRPr="007C46FE">
        <w:rPr>
          <w:color w:val="00B050"/>
        </w:rPr>
        <w:t>;</w:t>
      </w:r>
    </w:p>
    <w:p w14:paraId="1D534B4F" w14:textId="77777777" w:rsidR="00440B06" w:rsidRPr="007C46FE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C46FE">
        <w:rPr>
          <w:color w:val="00B050"/>
        </w:rPr>
        <w:t xml:space="preserve">padding: </w:t>
      </w:r>
      <w:r w:rsidRPr="007C46FE">
        <w:rPr>
          <w:b/>
          <w:noProof/>
          <w:color w:val="00B050"/>
        </w:rPr>
        <w:t>5px 10px</w:t>
      </w:r>
      <w:r w:rsidRPr="007C46FE">
        <w:rPr>
          <w:color w:val="00B050"/>
        </w:rPr>
        <w:t>;</w:t>
      </w:r>
      <w:r w:rsidRPr="007C46FE">
        <w:rPr>
          <w:rStyle w:val="CodeChar"/>
          <w:color w:val="00B050"/>
        </w:rPr>
        <w:t xml:space="preserve"> </w:t>
      </w:r>
    </w:p>
    <w:p w14:paraId="1F7CD444" w14:textId="77777777" w:rsidR="00440B06" w:rsidRPr="007C46FE" w:rsidRDefault="00440B06" w:rsidP="00440B06">
      <w:p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C46FE">
        <w:rPr>
          <w:color w:val="00B050"/>
        </w:rPr>
        <w:t xml:space="preserve">The elements into the </w:t>
      </w:r>
      <w:r w:rsidRPr="007C46FE">
        <w:rPr>
          <w:rStyle w:val="CodeChar"/>
          <w:color w:val="00B050"/>
        </w:rPr>
        <w:t>body</w:t>
      </w:r>
      <w:r w:rsidRPr="007C46FE">
        <w:rPr>
          <w:rStyle w:val="CodeChar"/>
          <w:rFonts w:asciiTheme="minorHAnsi" w:hAnsiTheme="minorHAnsi"/>
          <w:b w:val="0"/>
          <w:noProof w:val="0"/>
          <w:color w:val="00B050"/>
        </w:rPr>
        <w:t>:</w:t>
      </w:r>
    </w:p>
    <w:p w14:paraId="12E801E2" w14:textId="77777777" w:rsidR="00440B06" w:rsidRPr="007C46FE" w:rsidRDefault="00440B06" w:rsidP="005423F3">
      <w:pPr>
        <w:pStyle w:val="ac"/>
        <w:numPr>
          <w:ilvl w:val="0"/>
          <w:numId w:val="5"/>
        </w:numPr>
        <w:rPr>
          <w:color w:val="00B050"/>
          <w:lang w:val="bg-BG"/>
        </w:rPr>
      </w:pPr>
      <w:r w:rsidRPr="007C46FE">
        <w:rPr>
          <w:rStyle w:val="CodeChar"/>
          <w:color w:val="00B050"/>
        </w:rPr>
        <w:t>&lt;header&gt;</w:t>
      </w:r>
      <w:r w:rsidRPr="007C46FE">
        <w:rPr>
          <w:noProof/>
          <w:color w:val="00B050"/>
        </w:rPr>
        <w:t xml:space="preserve"> </w:t>
      </w:r>
      <w:r w:rsidRPr="007C46FE">
        <w:rPr>
          <w:color w:val="00B050"/>
        </w:rPr>
        <w:t>with</w:t>
      </w:r>
    </w:p>
    <w:p w14:paraId="699CF206" w14:textId="77777777" w:rsidR="00440B06" w:rsidRPr="007C46F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7C46FE">
        <w:rPr>
          <w:rStyle w:val="CodeChar"/>
          <w:color w:val="00B050"/>
        </w:rPr>
        <w:t>&lt;h1&gt;</w:t>
      </w:r>
      <w:r w:rsidRPr="007C46FE">
        <w:rPr>
          <w:noProof/>
          <w:color w:val="00B050"/>
        </w:rPr>
        <w:t xml:space="preserve"> </w:t>
      </w:r>
      <w:r w:rsidRPr="007C46FE">
        <w:rPr>
          <w:color w:val="00B050"/>
        </w:rPr>
        <w:t xml:space="preserve">text that is displayed as </w:t>
      </w:r>
      <w:r w:rsidRPr="007C46FE">
        <w:rPr>
          <w:rStyle w:val="CodeChar"/>
          <w:color w:val="00B050"/>
        </w:rPr>
        <w:t>inline</w:t>
      </w:r>
      <w:r w:rsidRPr="007C46FE">
        <w:rPr>
          <w:noProof/>
          <w:color w:val="00B050"/>
        </w:rPr>
        <w:t xml:space="preserve"> </w:t>
      </w:r>
      <w:r w:rsidRPr="007C46FE">
        <w:rPr>
          <w:rStyle w:val="CodeChar"/>
          <w:color w:val="00B050"/>
        </w:rPr>
        <w:t>block</w:t>
      </w:r>
      <w:r w:rsidRPr="007C46FE">
        <w:rPr>
          <w:noProof/>
          <w:color w:val="00B050"/>
        </w:rPr>
        <w:t xml:space="preserve"> </w:t>
      </w:r>
      <w:r w:rsidRPr="007C46FE">
        <w:rPr>
          <w:color w:val="00B050"/>
        </w:rPr>
        <w:t xml:space="preserve">and is </w:t>
      </w:r>
      <w:r w:rsidRPr="007C46FE">
        <w:rPr>
          <w:rStyle w:val="CodeChar"/>
          <w:color w:val="00B050"/>
        </w:rPr>
        <w:t>vertically</w:t>
      </w:r>
      <w:r w:rsidRPr="007C46FE">
        <w:rPr>
          <w:noProof/>
          <w:color w:val="00B050"/>
        </w:rPr>
        <w:t xml:space="preserve"> </w:t>
      </w:r>
      <w:r w:rsidRPr="007C46FE">
        <w:rPr>
          <w:rStyle w:val="CodeChar"/>
          <w:color w:val="00B050"/>
        </w:rPr>
        <w:t>aligned</w:t>
      </w:r>
      <w:r w:rsidRPr="007C46FE">
        <w:rPr>
          <w:noProof/>
          <w:color w:val="00B050"/>
        </w:rPr>
        <w:t xml:space="preserve"> </w:t>
      </w:r>
      <w:r w:rsidRPr="007C46FE">
        <w:rPr>
          <w:color w:val="00B050"/>
        </w:rPr>
        <w:t xml:space="preserve">in the </w:t>
      </w:r>
      <w:r w:rsidRPr="007C46FE">
        <w:rPr>
          <w:rStyle w:val="CodeChar"/>
          <w:color w:val="00B050"/>
        </w:rPr>
        <w:t>middle</w:t>
      </w:r>
      <w:r w:rsidRPr="007C46FE">
        <w:rPr>
          <w:color w:val="00B050"/>
        </w:rPr>
        <w:t>;</w:t>
      </w:r>
    </w:p>
    <w:p w14:paraId="44FDAF7D" w14:textId="77777777" w:rsidR="00440B06" w:rsidRPr="00541B9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rStyle w:val="CodeChar"/>
          <w:color w:val="00B050"/>
        </w:rPr>
        <w:t>&lt;aside&gt;</w:t>
      </w:r>
      <w:r w:rsidRPr="00541B9F">
        <w:rPr>
          <w:b/>
          <w:noProof/>
          <w:color w:val="00B050"/>
        </w:rPr>
        <w:t xml:space="preserve"> </w:t>
      </w:r>
      <w:r w:rsidRPr="00541B9F">
        <w:rPr>
          <w:color w:val="00B050"/>
        </w:rPr>
        <w:t>tag that contains:</w:t>
      </w:r>
    </w:p>
    <w:p w14:paraId="53422A0C" w14:textId="77777777" w:rsidR="00440B06" w:rsidRPr="00541B9F" w:rsidRDefault="00440B06" w:rsidP="005423F3">
      <w:pPr>
        <w:pStyle w:val="ac"/>
        <w:numPr>
          <w:ilvl w:val="1"/>
          <w:numId w:val="5"/>
        </w:numPr>
        <w:rPr>
          <w:color w:val="00B050"/>
          <w:lang w:val="bg-BG"/>
        </w:rPr>
      </w:pPr>
      <w:r w:rsidRPr="00541B9F">
        <w:rPr>
          <w:rStyle w:val="CodeChar"/>
          <w:color w:val="00B050"/>
        </w:rPr>
        <w:t>&lt;ul&gt;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>tag for unordered list</w:t>
      </w:r>
    </w:p>
    <w:p w14:paraId="2C53EDD2" w14:textId="77777777" w:rsidR="00440B06" w:rsidRPr="00541B9F" w:rsidRDefault="00440B06" w:rsidP="005423F3">
      <w:pPr>
        <w:pStyle w:val="ac"/>
        <w:numPr>
          <w:ilvl w:val="2"/>
          <w:numId w:val="5"/>
        </w:numPr>
        <w:rPr>
          <w:color w:val="00B050"/>
          <w:lang w:val="bg-BG"/>
        </w:rPr>
      </w:pPr>
      <w:r w:rsidRPr="00541B9F">
        <w:rPr>
          <w:color w:val="00B050"/>
        </w:rPr>
        <w:t xml:space="preserve">list-style-type: </w:t>
      </w:r>
      <w:r w:rsidRPr="00541B9F">
        <w:rPr>
          <w:b/>
          <w:color w:val="00B050"/>
        </w:rPr>
        <w:t>none</w:t>
      </w:r>
      <w:r w:rsidRPr="00541B9F">
        <w:rPr>
          <w:color w:val="00B050"/>
        </w:rPr>
        <w:t>;</w:t>
      </w:r>
    </w:p>
    <w:p w14:paraId="2AD75480" w14:textId="77777777" w:rsidR="00440B06" w:rsidRPr="00541B9F" w:rsidRDefault="00440B06" w:rsidP="005423F3">
      <w:pPr>
        <w:pStyle w:val="ac"/>
        <w:numPr>
          <w:ilvl w:val="2"/>
          <w:numId w:val="5"/>
        </w:numPr>
        <w:rPr>
          <w:color w:val="00B050"/>
          <w:lang w:val="bg-BG"/>
        </w:rPr>
      </w:pPr>
      <w:r w:rsidRPr="00541B9F">
        <w:rPr>
          <w:color w:val="00B050"/>
        </w:rPr>
        <w:t xml:space="preserve">margin: </w:t>
      </w:r>
      <w:r w:rsidRPr="00541B9F">
        <w:rPr>
          <w:b/>
          <w:color w:val="00B050"/>
        </w:rPr>
        <w:t>0px</w:t>
      </w:r>
      <w:r w:rsidRPr="00541B9F">
        <w:rPr>
          <w:color w:val="00B050"/>
        </w:rPr>
        <w:t>;</w:t>
      </w:r>
    </w:p>
    <w:p w14:paraId="21D189B8" w14:textId="77777777" w:rsidR="00440B06" w:rsidRPr="00541B9F" w:rsidRDefault="00440B06" w:rsidP="005423F3">
      <w:pPr>
        <w:pStyle w:val="ac"/>
        <w:numPr>
          <w:ilvl w:val="2"/>
          <w:numId w:val="5"/>
        </w:numPr>
        <w:rPr>
          <w:color w:val="00B050"/>
          <w:lang w:val="bg-BG"/>
        </w:rPr>
      </w:pPr>
      <w:r w:rsidRPr="00541B9F">
        <w:rPr>
          <w:color w:val="00B050"/>
        </w:rPr>
        <w:t xml:space="preserve">padding: </w:t>
      </w:r>
      <w:r w:rsidRPr="00541B9F">
        <w:rPr>
          <w:b/>
          <w:color w:val="00B050"/>
        </w:rPr>
        <w:t>5px</w:t>
      </w:r>
      <w:r w:rsidRPr="00541B9F">
        <w:rPr>
          <w:color w:val="00B050"/>
        </w:rPr>
        <w:t>;</w:t>
      </w:r>
    </w:p>
    <w:p w14:paraId="7E9D1BCD" w14:textId="77777777" w:rsidR="00440B06" w:rsidRPr="00541B9F" w:rsidRDefault="00440B06" w:rsidP="005423F3">
      <w:pPr>
        <w:pStyle w:val="ac"/>
        <w:numPr>
          <w:ilvl w:val="2"/>
          <w:numId w:val="5"/>
        </w:numPr>
        <w:rPr>
          <w:color w:val="00B050"/>
          <w:lang w:val="bg-BG"/>
        </w:rPr>
      </w:pPr>
      <w:r w:rsidRPr="00541B9F">
        <w:rPr>
          <w:rStyle w:val="CodeChar"/>
          <w:color w:val="00B050"/>
        </w:rPr>
        <w:t>&lt;li&gt;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>tag for list item</w:t>
      </w:r>
    </w:p>
    <w:p w14:paraId="6C407E02" w14:textId="77777777" w:rsidR="00440B06" w:rsidRPr="00541B9F" w:rsidRDefault="00440B06" w:rsidP="005423F3">
      <w:pPr>
        <w:pStyle w:val="ac"/>
        <w:numPr>
          <w:ilvl w:val="3"/>
          <w:numId w:val="5"/>
        </w:numPr>
        <w:rPr>
          <w:color w:val="00B050"/>
          <w:lang w:val="bg-BG"/>
        </w:rPr>
      </w:pPr>
      <w:r w:rsidRPr="00541B9F">
        <w:rPr>
          <w:rStyle w:val="CodeChar"/>
          <w:color w:val="00B050"/>
        </w:rPr>
        <w:lastRenderedPageBreak/>
        <w:t>&lt;a&gt;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>tag for hyperlink</w:t>
      </w:r>
    </w:p>
    <w:p w14:paraId="012EFA5B" w14:textId="77777777" w:rsidR="00440B06" w:rsidRPr="00541B9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rStyle w:val="CodeChar"/>
          <w:rFonts w:asciiTheme="minorHAnsi" w:hAnsiTheme="minorHAnsi"/>
          <w:b w:val="0"/>
          <w:color w:val="00B050"/>
        </w:rPr>
        <w:t>display</w:t>
      </w:r>
      <w:r w:rsidRPr="00541B9F">
        <w:rPr>
          <w:rStyle w:val="CodeChar"/>
          <w:rFonts w:asciiTheme="minorHAnsi" w:hAnsiTheme="minorHAnsi"/>
          <w:color w:val="00B050"/>
        </w:rPr>
        <w:t>: block;</w:t>
      </w:r>
    </w:p>
    <w:p w14:paraId="024730A1" w14:textId="77777777" w:rsidR="00440B06" w:rsidRPr="00541B9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rStyle w:val="CodeChar"/>
          <w:rFonts w:asciiTheme="minorHAnsi" w:hAnsiTheme="minorHAnsi"/>
          <w:b w:val="0"/>
          <w:color w:val="00B050"/>
        </w:rPr>
        <w:t>padding</w:t>
      </w:r>
      <w:r w:rsidRPr="00541B9F">
        <w:rPr>
          <w:rStyle w:val="CodeChar"/>
          <w:rFonts w:asciiTheme="minorHAnsi" w:hAnsiTheme="minorHAnsi"/>
          <w:color w:val="00B050"/>
        </w:rPr>
        <w:t>: 5px 0px;</w:t>
      </w:r>
    </w:p>
    <w:p w14:paraId="0021537B" w14:textId="77777777" w:rsidR="00440B06" w:rsidRPr="00541B9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rStyle w:val="CodeChar"/>
          <w:rFonts w:asciiTheme="minorHAnsi" w:hAnsiTheme="minorHAnsi"/>
          <w:b w:val="0"/>
          <w:color w:val="00B050"/>
        </w:rPr>
        <w:t>color</w:t>
      </w:r>
      <w:r w:rsidRPr="00541B9F">
        <w:rPr>
          <w:rStyle w:val="CodeChar"/>
          <w:rFonts w:asciiTheme="minorHAnsi" w:hAnsiTheme="minorHAnsi"/>
          <w:color w:val="00B050"/>
        </w:rPr>
        <w:t>: rgb(86, 40, 129);</w:t>
      </w:r>
    </w:p>
    <w:p w14:paraId="198C3D22" w14:textId="77777777" w:rsidR="00440B06" w:rsidRPr="00541B9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541B9F">
        <w:rPr>
          <w:rStyle w:val="CodeChar"/>
          <w:rFonts w:asciiTheme="minorHAnsi" w:hAnsiTheme="minorHAnsi"/>
          <w:b w:val="0"/>
          <w:color w:val="00B050"/>
        </w:rPr>
        <w:t>text-decoration</w:t>
      </w:r>
      <w:r w:rsidRPr="00541B9F">
        <w:rPr>
          <w:rStyle w:val="CodeChar"/>
          <w:rFonts w:asciiTheme="minorHAnsi" w:hAnsiTheme="minorHAnsi"/>
          <w:color w:val="00B050"/>
        </w:rPr>
        <w:t>: none;</w:t>
      </w:r>
    </w:p>
    <w:p w14:paraId="34120954" w14:textId="77777777" w:rsidR="00440B06" w:rsidRPr="00541B9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rStyle w:val="CodeChar"/>
          <w:color w:val="00B050"/>
        </w:rPr>
        <w:t>&lt;main&gt;</w:t>
      </w:r>
      <w:r w:rsidRPr="00541B9F">
        <w:rPr>
          <w:b/>
          <w:noProof/>
          <w:color w:val="00B050"/>
        </w:rPr>
        <w:t xml:space="preserve"> </w:t>
      </w:r>
      <w:r w:rsidRPr="00541B9F">
        <w:rPr>
          <w:color w:val="00B050"/>
        </w:rPr>
        <w:t>tag that contain:</w:t>
      </w:r>
    </w:p>
    <w:p w14:paraId="32FCBAAD" w14:textId="77777777" w:rsidR="00440B06" w:rsidRPr="00541B9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rStyle w:val="CodeChar"/>
          <w:rFonts w:asciiTheme="minorHAnsi" w:hAnsiTheme="minorHAnsi"/>
          <w:color w:val="00B050"/>
        </w:rPr>
        <w:t xml:space="preserve">&lt;h1&gt; </w:t>
      </w:r>
      <w:r w:rsidRPr="00541B9F">
        <w:rPr>
          <w:color w:val="00B050"/>
        </w:rPr>
        <w:t>text title for the tasks</w:t>
      </w:r>
    </w:p>
    <w:p w14:paraId="24924C8D" w14:textId="77777777" w:rsidR="00440B06" w:rsidRPr="00541B9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rStyle w:val="CodeChar"/>
          <w:rFonts w:asciiTheme="minorHAnsi" w:hAnsiTheme="minorHAnsi"/>
          <w:color w:val="00B050"/>
        </w:rPr>
        <w:t xml:space="preserve">&lt;ul&gt; </w:t>
      </w:r>
      <w:r w:rsidRPr="00541B9F">
        <w:rPr>
          <w:color w:val="00B050"/>
        </w:rPr>
        <w:t>tag with:</w:t>
      </w:r>
    </w:p>
    <w:p w14:paraId="1B8F7E90" w14:textId="77777777" w:rsidR="00440B06" w:rsidRPr="00541B9F" w:rsidRDefault="00440B06" w:rsidP="005423F3">
      <w:pPr>
        <w:pStyle w:val="ac"/>
        <w:numPr>
          <w:ilvl w:val="2"/>
          <w:numId w:val="5"/>
        </w:numPr>
        <w:rPr>
          <w:b/>
          <w:noProof/>
          <w:color w:val="00B050"/>
          <w:lang w:val="bg-BG"/>
        </w:rPr>
      </w:pPr>
      <w:r w:rsidRPr="00541B9F">
        <w:rPr>
          <w:rStyle w:val="CodeChar"/>
          <w:color w:val="00B050"/>
        </w:rPr>
        <w:t>&lt;li&gt;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>for the tasks with their status</w:t>
      </w:r>
    </w:p>
    <w:p w14:paraId="6AF71CC6" w14:textId="77777777" w:rsidR="00440B06" w:rsidRPr="00541B9F" w:rsidRDefault="00440B06" w:rsidP="005423F3">
      <w:pPr>
        <w:pStyle w:val="ac"/>
        <w:numPr>
          <w:ilvl w:val="0"/>
          <w:numId w:val="5"/>
        </w:numPr>
        <w:rPr>
          <w:b/>
          <w:noProof/>
          <w:color w:val="00B050"/>
          <w:lang w:val="bg-BG"/>
        </w:rPr>
      </w:pPr>
      <w:r w:rsidRPr="00541B9F">
        <w:rPr>
          <w:rStyle w:val="CodeChar"/>
          <w:color w:val="00B050"/>
        </w:rPr>
        <w:t>&lt;footer&gt;</w:t>
      </w:r>
      <w:r w:rsidRPr="00541B9F">
        <w:rPr>
          <w:b/>
          <w:noProof/>
          <w:color w:val="00B050"/>
        </w:rPr>
        <w:t xml:space="preserve"> </w:t>
      </w:r>
      <w:r w:rsidRPr="00541B9F">
        <w:rPr>
          <w:color w:val="00B050"/>
        </w:rPr>
        <w:t>tag that contain:</w:t>
      </w:r>
    </w:p>
    <w:p w14:paraId="2517B631" w14:textId="77777777" w:rsidR="00440B06" w:rsidRPr="00541B9F" w:rsidRDefault="00440B06" w:rsidP="005423F3">
      <w:pPr>
        <w:pStyle w:val="ac"/>
        <w:numPr>
          <w:ilvl w:val="1"/>
          <w:numId w:val="5"/>
        </w:numPr>
        <w:rPr>
          <w:b/>
          <w:noProof/>
          <w:color w:val="00B050"/>
          <w:lang w:val="bg-BG"/>
        </w:rPr>
      </w:pPr>
      <w:r w:rsidRPr="00541B9F">
        <w:rPr>
          <w:rStyle w:val="CodeChar"/>
          <w:rFonts w:asciiTheme="minorHAnsi" w:hAnsiTheme="minorHAnsi"/>
          <w:color w:val="00B050"/>
        </w:rPr>
        <w:t xml:space="preserve">&lt;div&gt; </w:t>
      </w:r>
      <w:r w:rsidRPr="00541B9F">
        <w:rPr>
          <w:color w:val="00B050"/>
        </w:rPr>
        <w:t>with copyright sign and text</w:t>
      </w:r>
    </w:p>
    <w:p w14:paraId="19B53CC3" w14:textId="77777777" w:rsidR="00440B06" w:rsidRPr="00541B9F" w:rsidRDefault="00440B06" w:rsidP="00440B06">
      <w:pPr>
        <w:pStyle w:val="3"/>
        <w:rPr>
          <w:rStyle w:val="CodeChar"/>
          <w:rFonts w:asciiTheme="minorHAnsi" w:hAnsiTheme="minorHAnsi"/>
          <w:color w:val="00B050"/>
          <w:lang w:val="bg-BG"/>
        </w:rPr>
      </w:pPr>
      <w:r w:rsidRPr="00541B9F">
        <w:rPr>
          <w:noProof/>
          <w:color w:val="00B050"/>
        </w:rPr>
        <w:t>CSS Grid</w:t>
      </w:r>
    </w:p>
    <w:p w14:paraId="58E8B8D7" w14:textId="77777777" w:rsidR="00440B06" w:rsidRPr="00541B9F" w:rsidRDefault="00440B06" w:rsidP="00440B06">
      <w:pPr>
        <w:rPr>
          <w:rFonts w:cs="FreeSans"/>
          <w:color w:val="00B050"/>
          <w:lang w:val="bg-BG"/>
        </w:rPr>
      </w:pPr>
      <w:r w:rsidRPr="00541B9F">
        <w:rPr>
          <w:rFonts w:cs="FreeSans"/>
          <w:color w:val="00B050"/>
        </w:rPr>
        <w:t xml:space="preserve">In the </w:t>
      </w:r>
      <w:r w:rsidRPr="00541B9F">
        <w:rPr>
          <w:rStyle w:val="CodeChar"/>
          <w:color w:val="00B050"/>
        </w:rPr>
        <w:t>styles.css:</w:t>
      </w:r>
      <w:r w:rsidRPr="00541B9F">
        <w:rPr>
          <w:rFonts w:cs="FreeSans"/>
          <w:noProof/>
          <w:color w:val="00B050"/>
        </w:rPr>
        <w:t xml:space="preserve"> </w:t>
      </w:r>
    </w:p>
    <w:p w14:paraId="7307EC31" w14:textId="77777777" w:rsidR="00440B06" w:rsidRPr="00541B9F" w:rsidRDefault="00440B06" w:rsidP="005423F3">
      <w:pPr>
        <w:pStyle w:val="ac"/>
        <w:numPr>
          <w:ilvl w:val="0"/>
          <w:numId w:val="7"/>
        </w:numPr>
        <w:rPr>
          <w:rStyle w:val="CodeChar"/>
          <w:color w:val="00B050"/>
          <w:lang w:val="bg-BG"/>
        </w:rPr>
      </w:pPr>
      <w:r w:rsidRPr="00541B9F">
        <w:rPr>
          <w:rFonts w:cs="FreeSans"/>
          <w:color w:val="00B050"/>
        </w:rPr>
        <w:t xml:space="preserve">Make the </w:t>
      </w:r>
      <w:r w:rsidRPr="00541B9F">
        <w:rPr>
          <w:rStyle w:val="CodeChar"/>
          <w:color w:val="00B050"/>
        </w:rPr>
        <w:t>body</w:t>
      </w:r>
      <w:r w:rsidRPr="00541B9F">
        <w:rPr>
          <w:rFonts w:cs="FreeSans"/>
          <w:noProof/>
          <w:color w:val="00B050"/>
        </w:rPr>
        <w:t xml:space="preserve"> </w:t>
      </w:r>
      <w:r w:rsidRPr="00541B9F">
        <w:rPr>
          <w:rFonts w:cs="FreeSans"/>
          <w:color w:val="00B050"/>
        </w:rPr>
        <w:t xml:space="preserve">grid container by </w:t>
      </w:r>
      <w:r w:rsidRPr="00541B9F">
        <w:rPr>
          <w:rStyle w:val="CodeChar"/>
          <w:color w:val="00B050"/>
        </w:rPr>
        <w:t>displaying</w:t>
      </w:r>
      <w:r w:rsidRPr="00541B9F">
        <w:rPr>
          <w:rFonts w:cs="FreeSans"/>
          <w:noProof/>
          <w:color w:val="00B050"/>
        </w:rPr>
        <w:t xml:space="preserve"> </w:t>
      </w:r>
      <w:r w:rsidRPr="00541B9F">
        <w:rPr>
          <w:rFonts w:cs="FreeSans"/>
          <w:color w:val="00B050"/>
        </w:rPr>
        <w:t xml:space="preserve">the </w:t>
      </w:r>
      <w:r w:rsidRPr="00541B9F">
        <w:rPr>
          <w:rStyle w:val="CodeChar"/>
          <w:color w:val="00B050"/>
        </w:rPr>
        <w:t>grid</w:t>
      </w:r>
      <w:r w:rsidRPr="00541B9F">
        <w:rPr>
          <w:color w:val="00B050"/>
        </w:rPr>
        <w:t>.</w:t>
      </w:r>
    </w:p>
    <w:p w14:paraId="11FCF6B6" w14:textId="77777777" w:rsidR="00440B06" w:rsidRPr="00541B9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color w:val="00B050"/>
          <w:lang w:val="bg-BG"/>
        </w:rPr>
      </w:pPr>
      <w:r w:rsidRPr="00541B9F">
        <w:rPr>
          <w:color w:val="00B050"/>
        </w:rPr>
        <w:t xml:space="preserve">Define </w:t>
      </w:r>
      <w:r w:rsidRPr="00541B9F">
        <w:rPr>
          <w:rStyle w:val="CodeChar"/>
          <w:color w:val="00B050"/>
        </w:rPr>
        <w:t>two grid columns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 xml:space="preserve">and their size. </w:t>
      </w:r>
      <w:r w:rsidRPr="00541B9F">
        <w:rPr>
          <w:rStyle w:val="CodeChar"/>
          <w:color w:val="00B050"/>
        </w:rPr>
        <w:t>100px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 xml:space="preserve">for the first column and </w:t>
      </w:r>
      <w:r w:rsidRPr="00541B9F">
        <w:rPr>
          <w:rStyle w:val="CodeChar"/>
          <w:color w:val="00B050"/>
        </w:rPr>
        <w:t>auto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 xml:space="preserve">for the second. </w:t>
      </w:r>
    </w:p>
    <w:p w14:paraId="30914E9A" w14:textId="77777777" w:rsidR="00440B06" w:rsidRPr="00541B9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color w:val="00B050"/>
          <w:lang w:val="bg-BG"/>
        </w:rPr>
      </w:pPr>
      <w:r w:rsidRPr="00541B9F">
        <w:rPr>
          <w:rStyle w:val="CodeChar"/>
          <w:color w:val="00B050"/>
        </w:rPr>
        <w:t>Define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 xml:space="preserve">the </w:t>
      </w:r>
      <w:r w:rsidRPr="00541B9F">
        <w:rPr>
          <w:rStyle w:val="CodeChar"/>
          <w:color w:val="00B050"/>
        </w:rPr>
        <w:t>grid areas: header</w:t>
      </w:r>
      <w:r w:rsidRPr="00541B9F">
        <w:rPr>
          <w:color w:val="00B050"/>
        </w:rPr>
        <w:t xml:space="preserve">, </w:t>
      </w:r>
      <w:r w:rsidRPr="00541B9F">
        <w:rPr>
          <w:rStyle w:val="CodeChar"/>
          <w:color w:val="00B050"/>
        </w:rPr>
        <w:t>main</w:t>
      </w:r>
      <w:r w:rsidRPr="00541B9F">
        <w:rPr>
          <w:color w:val="00B050"/>
        </w:rPr>
        <w:t xml:space="preserve">, </w:t>
      </w:r>
      <w:r w:rsidRPr="00541B9F">
        <w:rPr>
          <w:rStyle w:val="CodeChar"/>
          <w:color w:val="00B050"/>
        </w:rPr>
        <w:t>aside</w:t>
      </w:r>
      <w:r w:rsidRPr="00541B9F">
        <w:rPr>
          <w:color w:val="00B050"/>
        </w:rPr>
        <w:t xml:space="preserve">, </w:t>
      </w:r>
      <w:r w:rsidRPr="00541B9F">
        <w:rPr>
          <w:rStyle w:val="CodeChar"/>
          <w:color w:val="00B050"/>
        </w:rPr>
        <w:t>footer</w:t>
      </w:r>
      <w:r w:rsidRPr="00541B9F">
        <w:rPr>
          <w:color w:val="00B050"/>
        </w:rPr>
        <w:t>.</w:t>
      </w:r>
    </w:p>
    <w:p w14:paraId="51814369" w14:textId="77777777" w:rsidR="00440B06" w:rsidRPr="00541B9F" w:rsidRDefault="00440B06" w:rsidP="005423F3">
      <w:pPr>
        <w:pStyle w:val="ac"/>
        <w:numPr>
          <w:ilvl w:val="0"/>
          <w:numId w:val="7"/>
        </w:numPr>
        <w:rPr>
          <w:rStyle w:val="CodeChar"/>
          <w:color w:val="00B050"/>
          <w:lang w:val="bg-BG"/>
        </w:rPr>
      </w:pPr>
      <w:r w:rsidRPr="00541B9F">
        <w:rPr>
          <w:rStyle w:val="CodeChar"/>
          <w:color w:val="00B050"/>
        </w:rPr>
        <w:t>Reference</w:t>
      </w:r>
      <w:r w:rsidRPr="00541B9F">
        <w:rPr>
          <w:noProof/>
          <w:color w:val="00B050"/>
        </w:rPr>
        <w:t xml:space="preserve"> </w:t>
      </w:r>
      <w:r w:rsidRPr="00541B9F">
        <w:rPr>
          <w:color w:val="00B050"/>
        </w:rPr>
        <w:t xml:space="preserve">the </w:t>
      </w:r>
      <w:r w:rsidRPr="00541B9F">
        <w:rPr>
          <w:rStyle w:val="CodeChar"/>
          <w:color w:val="00B050"/>
        </w:rPr>
        <w:t>grid areas</w:t>
      </w:r>
      <w:r w:rsidRPr="00541B9F">
        <w:rPr>
          <w:color w:val="00B050"/>
        </w:rPr>
        <w:t xml:space="preserve">: </w:t>
      </w:r>
      <w:r w:rsidRPr="00541B9F">
        <w:rPr>
          <w:rStyle w:val="CodeChar"/>
          <w:color w:val="00B050"/>
        </w:rPr>
        <w:t>"header</w:t>
      </w:r>
      <w:r w:rsidRPr="00541B9F">
        <w:rPr>
          <w:noProof/>
          <w:color w:val="00B050"/>
        </w:rPr>
        <w:t xml:space="preserve"> </w:t>
      </w:r>
      <w:r w:rsidRPr="00541B9F">
        <w:rPr>
          <w:rStyle w:val="CodeChar"/>
          <w:color w:val="00B050"/>
        </w:rPr>
        <w:t>header"</w:t>
      </w:r>
      <w:r w:rsidRPr="00541B9F">
        <w:rPr>
          <w:color w:val="00B050"/>
        </w:rPr>
        <w:t xml:space="preserve">, </w:t>
      </w:r>
      <w:r w:rsidRPr="00541B9F">
        <w:rPr>
          <w:rStyle w:val="CodeChar"/>
          <w:color w:val="00B050"/>
        </w:rPr>
        <w:t>"aside</w:t>
      </w:r>
      <w:r w:rsidRPr="00541B9F">
        <w:rPr>
          <w:noProof/>
          <w:color w:val="00B050"/>
        </w:rPr>
        <w:t xml:space="preserve"> </w:t>
      </w:r>
      <w:r w:rsidRPr="00541B9F">
        <w:rPr>
          <w:rStyle w:val="CodeChar"/>
          <w:color w:val="00B050"/>
        </w:rPr>
        <w:t>main"</w:t>
      </w:r>
      <w:r w:rsidRPr="00541B9F">
        <w:rPr>
          <w:color w:val="00B050"/>
        </w:rPr>
        <w:t xml:space="preserve">, </w:t>
      </w:r>
      <w:r w:rsidRPr="00541B9F">
        <w:rPr>
          <w:rStyle w:val="CodeChar"/>
          <w:color w:val="00B050"/>
        </w:rPr>
        <w:t>"footer</w:t>
      </w:r>
      <w:r w:rsidRPr="00541B9F">
        <w:rPr>
          <w:noProof/>
          <w:color w:val="00B050"/>
        </w:rPr>
        <w:t xml:space="preserve"> </w:t>
      </w:r>
      <w:r w:rsidRPr="00541B9F">
        <w:rPr>
          <w:rStyle w:val="CodeChar"/>
          <w:color w:val="00B050"/>
        </w:rPr>
        <w:t>footer"</w:t>
      </w:r>
      <w:r w:rsidRPr="00541B9F">
        <w:rPr>
          <w:color w:val="00B050"/>
        </w:rPr>
        <w:t>.</w:t>
      </w:r>
    </w:p>
    <w:p w14:paraId="6703E856" w14:textId="77777777" w:rsidR="00440B06" w:rsidRPr="00541B9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color w:val="00B050"/>
          <w:lang w:val="bg-BG"/>
        </w:rPr>
      </w:pPr>
      <w:r w:rsidRPr="00541B9F">
        <w:rPr>
          <w:color w:val="00B050"/>
        </w:rPr>
        <w:t xml:space="preserve">Set </w:t>
      </w:r>
      <w:r w:rsidRPr="00541B9F">
        <w:rPr>
          <w:rStyle w:val="CodeChar"/>
          <w:color w:val="00B050"/>
        </w:rPr>
        <w:t>gap:</w:t>
      </w:r>
      <w:r w:rsidRPr="00541B9F">
        <w:rPr>
          <w:noProof/>
          <w:color w:val="00B050"/>
        </w:rPr>
        <w:t xml:space="preserve"> </w:t>
      </w:r>
      <w:r w:rsidRPr="00541B9F">
        <w:rPr>
          <w:rStyle w:val="CodeChar"/>
          <w:color w:val="00B050"/>
        </w:rPr>
        <w:t>10px</w:t>
      </w:r>
      <w:r w:rsidRPr="00541B9F">
        <w:rPr>
          <w:color w:val="00B050"/>
        </w:rPr>
        <w:t>.</w:t>
      </w:r>
    </w:p>
    <w:p w14:paraId="1BF5193D" w14:textId="77777777" w:rsidR="00440B06" w:rsidRPr="00541B9F" w:rsidRDefault="00440B06" w:rsidP="00440B06">
      <w:pPr>
        <w:pStyle w:val="3"/>
        <w:rPr>
          <w:color w:val="00B050"/>
          <w:lang w:val="bg-BG"/>
        </w:rPr>
      </w:pPr>
      <w:r w:rsidRPr="00541B9F">
        <w:rPr>
          <w:color w:val="00B050"/>
        </w:rPr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9E6ADD" w:rsidRDefault="00CA712C" w:rsidP="00440B06">
      <w:pPr>
        <w:pStyle w:val="2"/>
        <w:rPr>
          <w:color w:val="00B050"/>
          <w:lang w:val="bg-BG"/>
        </w:rPr>
      </w:pPr>
      <w:r w:rsidRPr="009E6ADD">
        <w:rPr>
          <w:color w:val="00B050"/>
        </w:rPr>
        <w:lastRenderedPageBreak/>
        <w:t>Position Playground</w:t>
      </w:r>
    </w:p>
    <w:p w14:paraId="4E87EA6C" w14:textId="77777777" w:rsidR="00CA712C" w:rsidRPr="009E6ADD" w:rsidRDefault="00CA712C" w:rsidP="00CA712C">
      <w:pPr>
        <w:rPr>
          <w:color w:val="00B050"/>
          <w:lang w:val="bg-BG"/>
        </w:rPr>
      </w:pPr>
      <w:r w:rsidRPr="009E6ADD">
        <w:rPr>
          <w:color w:val="00B050"/>
        </w:rPr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9E6ADD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hange the document title to "</w:t>
      </w:r>
      <w:r w:rsidRPr="009E6ADD">
        <w:rPr>
          <w:rFonts w:eastAsia="Times New Roman" w:cstheme="minorHAnsi"/>
          <w:b/>
          <w:bCs/>
          <w:color w:val="00B050"/>
          <w:lang w:eastAsia="en-GB"/>
        </w:rPr>
        <w:t>Positioning Playground</w:t>
      </w:r>
      <w:r w:rsidRPr="009E6ADD">
        <w:rPr>
          <w:rFonts w:eastAsia="Times New Roman" w:cstheme="minorHAnsi"/>
          <w:color w:val="00B050"/>
          <w:lang w:eastAsia="en-GB"/>
        </w:rPr>
        <w:t>"</w:t>
      </w:r>
    </w:p>
    <w:p w14:paraId="794C07A8" w14:textId="4254C78A" w:rsidR="00AB6E7C" w:rsidRPr="009E6ADD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B050"/>
          <w:sz w:val="22"/>
          <w:szCs w:val="22"/>
          <w:lang w:val="bg-BG"/>
        </w:rPr>
      </w:pP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Import </w:t>
      </w:r>
      <w:hyperlink r:id="rId13" w:tooltip="https://fontawesome.com/" w:history="1">
        <w:r w:rsidRPr="009E6ADD">
          <w:rPr>
            <w:rFonts w:asciiTheme="minorHAnsi" w:hAnsiTheme="minorHAnsi" w:cstheme="minorHAnsi"/>
            <w:color w:val="00B050"/>
            <w:sz w:val="22"/>
            <w:szCs w:val="22"/>
            <w:u w:val="single"/>
            <w:lang w:val="en-US"/>
          </w:rPr>
          <w:t>Font Awes</w:t>
        </w:r>
        <w:r w:rsidRPr="009E6ADD">
          <w:rPr>
            <w:rFonts w:asciiTheme="minorHAnsi" w:hAnsiTheme="minorHAnsi" w:cstheme="minorHAnsi"/>
            <w:color w:val="00B050"/>
            <w:sz w:val="22"/>
            <w:szCs w:val="22"/>
            <w:u w:val="single"/>
            <w:lang w:val="en-US"/>
          </w:rPr>
          <w:t>o</w:t>
        </w:r>
        <w:r w:rsidRPr="009E6ADD">
          <w:rPr>
            <w:rFonts w:asciiTheme="minorHAnsi" w:hAnsiTheme="minorHAnsi" w:cstheme="minorHAnsi"/>
            <w:color w:val="00B050"/>
            <w:sz w:val="22"/>
            <w:szCs w:val="22"/>
            <w:u w:val="single"/>
            <w:lang w:val="en-US"/>
          </w:rPr>
          <w:t>me</w:t>
        </w:r>
      </w:hyperlink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 xml:space="preserve"> into your </w:t>
      </w:r>
      <w:r w:rsidRPr="009E6ADD">
        <w:rPr>
          <w:rFonts w:asciiTheme="minorHAnsi" w:hAnsiTheme="minorHAnsi" w:cstheme="minorHAnsi"/>
          <w:b/>
          <w:bCs/>
          <w:noProof/>
          <w:color w:val="00B050"/>
          <w:sz w:val="22"/>
          <w:szCs w:val="22"/>
          <w:lang w:val="en-US"/>
        </w:rPr>
        <w:t>CSS</w:t>
      </w:r>
      <w:r w:rsidRPr="009E6ADD">
        <w:rPr>
          <w:rFonts w:asciiTheme="minorHAnsi" w:hAnsiTheme="minorHAnsi" w:cstheme="minorHAnsi"/>
          <w:noProof/>
          <w:color w:val="00B050"/>
          <w:sz w:val="22"/>
          <w:szCs w:val="22"/>
          <w:lang w:val="en-US"/>
        </w:rPr>
        <w:t xml:space="preserve"> </w:t>
      </w: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E6ADD">
        <w:rPr>
          <w:rFonts w:eastAsiaTheme="majorEastAsia" w:cstheme="majorBidi"/>
          <w:b/>
          <w:color w:val="00B050"/>
          <w:sz w:val="32"/>
          <w:szCs w:val="32"/>
        </w:rPr>
        <w:t>Requirements</w:t>
      </w:r>
    </w:p>
    <w:p w14:paraId="31C42756" w14:textId="77777777" w:rsidR="00CA712C" w:rsidRPr="009E6ADD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B050"/>
          <w:sz w:val="22"/>
          <w:szCs w:val="22"/>
          <w:lang w:val="bg-BG"/>
        </w:rPr>
      </w:pP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Add two container units </w:t>
      </w:r>
      <w:r w:rsidRPr="009E6ADD">
        <w:rPr>
          <w:rFonts w:asciiTheme="minorHAnsi" w:hAnsiTheme="minorHAnsi" w:cstheme="minorHAnsi"/>
          <w:b/>
          <w:bCs/>
          <w:noProof/>
          <w:color w:val="00B050"/>
          <w:sz w:val="22"/>
          <w:szCs w:val="22"/>
          <w:lang w:val="en-US"/>
        </w:rPr>
        <w:t>(</w:t>
      </w:r>
      <w:r w:rsidRPr="009E6ADD">
        <w:rPr>
          <w:rStyle w:val="CodeChar"/>
          <w:color w:val="00B050"/>
          <w:lang w:val="en-US"/>
        </w:rPr>
        <w:t>divs</w:t>
      </w:r>
      <w:r w:rsidRPr="009E6ADD">
        <w:rPr>
          <w:rFonts w:asciiTheme="minorHAnsi" w:hAnsiTheme="minorHAnsi" w:cstheme="minorHAnsi"/>
          <w:b/>
          <w:bCs/>
          <w:noProof/>
          <w:color w:val="00B050"/>
          <w:sz w:val="22"/>
          <w:szCs w:val="22"/>
          <w:lang w:val="en-US"/>
        </w:rPr>
        <w:t>)</w:t>
      </w:r>
      <w:r w:rsidRPr="009E6ADD">
        <w:rPr>
          <w:rFonts w:asciiTheme="minorHAnsi" w:hAnsiTheme="minorHAnsi" w:cstheme="minorHAnsi"/>
          <w:noProof/>
          <w:color w:val="00B050"/>
          <w:sz w:val="22"/>
          <w:szCs w:val="22"/>
          <w:lang w:val="en-US"/>
        </w:rPr>
        <w:t> </w:t>
      </w: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with class </w:t>
      </w:r>
      <w:r w:rsidRPr="009E6ADD">
        <w:rPr>
          <w:rStyle w:val="CodeChar"/>
          <w:color w:val="00B050"/>
          <w:lang w:val="en-US"/>
        </w:rPr>
        <w:t>viewport</w:t>
      </w:r>
      <w:r w:rsidRPr="009E6ADD">
        <w:rPr>
          <w:rFonts w:asciiTheme="minorHAnsi" w:hAnsiTheme="minorHAnsi" w:cstheme="minorHAnsi"/>
          <w:noProof/>
          <w:color w:val="00B050"/>
          <w:sz w:val="22"/>
          <w:szCs w:val="22"/>
          <w:lang w:val="en-US"/>
        </w:rPr>
        <w:t> </w:t>
      </w: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inside the body</w:t>
      </w:r>
    </w:p>
    <w:p w14:paraId="4D25D4E6" w14:textId="62A7062D" w:rsidR="00CA712C" w:rsidRPr="009E6ADD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B050"/>
          <w:sz w:val="22"/>
          <w:szCs w:val="22"/>
          <w:lang w:val="bg-BG"/>
        </w:rPr>
      </w:pP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 xml:space="preserve">Inside each one </w:t>
      </w:r>
      <w:r w:rsidR="00506269"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adds</w:t>
      </w: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 xml:space="preserve"> section with class </w:t>
      </w:r>
      <w:r w:rsidRPr="009E6ADD">
        <w:rPr>
          <w:rStyle w:val="CodeChar"/>
          <w:color w:val="00B050"/>
          <w:lang w:val="en-US"/>
        </w:rPr>
        <w:t>card</w:t>
      </w:r>
      <w:r w:rsidRPr="009E6ADD">
        <w:rPr>
          <w:rFonts w:asciiTheme="minorHAnsi" w:hAnsiTheme="minorHAnsi" w:cstheme="minorHAnsi"/>
          <w:noProof/>
          <w:color w:val="00B050"/>
          <w:sz w:val="22"/>
          <w:szCs w:val="22"/>
          <w:lang w:val="en-US"/>
        </w:rPr>
        <w:t> </w:t>
      </w:r>
      <w:r w:rsidRPr="009E6ADD">
        <w:rPr>
          <w:rFonts w:asciiTheme="minorHAnsi" w:hAnsiTheme="minorHAnsi" w:cstheme="minorHAnsi"/>
          <w:i/>
          <w:iCs/>
          <w:noProof/>
          <w:color w:val="00B050"/>
          <w:sz w:val="22"/>
          <w:szCs w:val="22"/>
          <w:lang w:val="en-US"/>
        </w:rPr>
        <w:t>(</w:t>
      </w:r>
      <w:r w:rsidRPr="009E6ADD">
        <w:rPr>
          <w:rStyle w:val="CodeChar"/>
          <w:color w:val="00B050"/>
          <w:lang w:val="en-US"/>
        </w:rPr>
        <w:t>section.card</w:t>
      </w:r>
      <w:r w:rsidRPr="009E6ADD">
        <w:rPr>
          <w:rFonts w:asciiTheme="minorHAnsi" w:hAnsiTheme="minorHAnsi" w:cstheme="minorHAnsi"/>
          <w:i/>
          <w:iCs/>
          <w:noProof/>
          <w:color w:val="00B050"/>
          <w:sz w:val="22"/>
          <w:szCs w:val="22"/>
          <w:lang w:val="en-US"/>
        </w:rPr>
        <w:t>)</w:t>
      </w:r>
    </w:p>
    <w:p w14:paraId="3F656069" w14:textId="77777777" w:rsidR="00CA712C" w:rsidRPr="009E6ADD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B050"/>
          <w:sz w:val="22"/>
          <w:szCs w:val="22"/>
          <w:lang w:val="bg-BG"/>
        </w:rPr>
      </w:pP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Change the display property to </w:t>
      </w:r>
      <w:r w:rsidRPr="009E6ADD">
        <w:rPr>
          <w:rStyle w:val="CodeChar"/>
          <w:color w:val="00B050"/>
          <w:lang w:val="en-US"/>
        </w:rPr>
        <w:t>block</w:t>
      </w:r>
    </w:p>
    <w:p w14:paraId="2F30625B" w14:textId="724610E0" w:rsidR="00CA712C" w:rsidRPr="009E6ADD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B050"/>
          <w:sz w:val="22"/>
          <w:szCs w:val="22"/>
          <w:lang w:val="bg-BG"/>
        </w:rPr>
      </w:pPr>
      <w:r w:rsidRPr="009E6ADD">
        <w:rPr>
          <w:rFonts w:asciiTheme="minorHAnsi" w:hAnsiTheme="minorHAnsi" w:cstheme="minorHAnsi"/>
          <w:color w:val="00B050"/>
          <w:sz w:val="22"/>
          <w:szCs w:val="22"/>
          <w:lang w:val="en-US"/>
        </w:rPr>
        <w:t>Try to center the section with position property </w:t>
      </w:r>
      <w:r w:rsidRPr="009E6ADD">
        <w:rPr>
          <w:rStyle w:val="CodeChar"/>
          <w:color w:val="00B050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9E6ADD" w:rsidRDefault="00CA712C" w:rsidP="005423F3">
      <w:pPr>
        <w:pStyle w:val="2"/>
        <w:rPr>
          <w:color w:val="00B050"/>
          <w:lang w:val="bg-BG"/>
        </w:rPr>
      </w:pPr>
      <w:r w:rsidRPr="009E6ADD">
        <w:rPr>
          <w:color w:val="00B050"/>
        </w:rPr>
        <w:lastRenderedPageBreak/>
        <w:t>Center Position and Transform</w:t>
      </w:r>
    </w:p>
    <w:p w14:paraId="40EFDC61" w14:textId="77777777" w:rsidR="00CA712C" w:rsidRPr="009E6ADD" w:rsidRDefault="00CA712C" w:rsidP="00CA712C">
      <w:pPr>
        <w:rPr>
          <w:color w:val="00B050"/>
          <w:lang w:val="bg-BG"/>
        </w:rPr>
      </w:pPr>
      <w:r w:rsidRPr="009E6ADD">
        <w:rPr>
          <w:color w:val="00B050"/>
        </w:rPr>
        <w:t>Create a web page like the following:</w:t>
      </w:r>
    </w:p>
    <w:p w14:paraId="25AED779" w14:textId="5175719C" w:rsidR="00506269" w:rsidRPr="009E6ADD" w:rsidRDefault="00CA712C" w:rsidP="00506269">
      <w:pPr>
        <w:rPr>
          <w:color w:val="00B050"/>
          <w:lang w:val="bg-BG"/>
        </w:rPr>
      </w:pPr>
      <w:r w:rsidRPr="009E6ADD">
        <w:rPr>
          <w:noProof/>
          <w:color w:val="00B050"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9E6ADD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hange the document title to "</w:t>
      </w:r>
      <w:r w:rsidRPr="009E6ADD">
        <w:rPr>
          <w:rFonts w:eastAsia="Times New Roman" w:cstheme="minorHAnsi"/>
          <w:b/>
          <w:bCs/>
          <w:color w:val="00B050"/>
          <w:lang w:eastAsia="en-GB"/>
        </w:rPr>
        <w:t>Center Position and Transform</w:t>
      </w:r>
      <w:r w:rsidRPr="009E6ADD">
        <w:rPr>
          <w:rFonts w:eastAsia="Times New Roman" w:cstheme="minorHAnsi"/>
          <w:color w:val="00B050"/>
          <w:lang w:eastAsia="en-GB"/>
        </w:rPr>
        <w:t>"</w:t>
      </w:r>
    </w:p>
    <w:p w14:paraId="3CA4DE3D" w14:textId="46758652" w:rsidR="00506269" w:rsidRPr="009E6ADD" w:rsidRDefault="00506269" w:rsidP="00506269">
      <w:pPr>
        <w:rPr>
          <w:color w:val="00B050"/>
          <w:lang w:val="bg-BG"/>
        </w:rPr>
      </w:pPr>
      <w:r w:rsidRPr="009E6ADD">
        <w:rPr>
          <w:rFonts w:eastAsiaTheme="majorEastAsia" w:cstheme="majorBidi"/>
          <w:b/>
          <w:color w:val="00B050"/>
          <w:sz w:val="32"/>
          <w:szCs w:val="32"/>
        </w:rPr>
        <w:t>Requirements</w:t>
      </w:r>
    </w:p>
    <w:p w14:paraId="06145E69" w14:textId="3F8D1513" w:rsidR="003C079F" w:rsidRPr="009E6ADD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ascii="Consolas" w:eastAsia="Times New Roman" w:hAnsi="Consolas" w:cstheme="minorHAnsi"/>
          <w:b/>
          <w:bCs/>
          <w:color w:val="00B050"/>
          <w:lang w:eastAsia="en-GB"/>
        </w:rPr>
        <w:t>Section</w:t>
      </w:r>
      <w:r w:rsidRPr="009E6ADD">
        <w:rPr>
          <w:rFonts w:eastAsia="Times New Roman" w:cstheme="minorHAnsi"/>
          <w:color w:val="00B050"/>
          <w:lang w:eastAsia="en-GB"/>
        </w:rPr>
        <w:t xml:space="preserve"> tag must have </w:t>
      </w:r>
      <w:r w:rsidRPr="009E6ADD">
        <w:rPr>
          <w:rFonts w:ascii="Consolas" w:eastAsia="Times New Roman" w:hAnsi="Consolas" w:cstheme="minorHAnsi"/>
          <w:b/>
          <w:bCs/>
          <w:color w:val="00B050"/>
          <w:lang w:eastAsia="en-GB"/>
        </w:rPr>
        <w:t>class="card"</w:t>
      </w:r>
    </w:p>
    <w:p w14:paraId="4F66F597" w14:textId="77777777" w:rsidR="00CA712C" w:rsidRPr="009E6ADD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reate section with two </w:t>
      </w:r>
      <w:r w:rsidRPr="009E6ADD">
        <w:rPr>
          <w:rStyle w:val="CodeChar"/>
          <w:color w:val="00B050"/>
          <w:lang w:eastAsia="en-GB"/>
        </w:rPr>
        <w:t>divs</w:t>
      </w:r>
    </w:p>
    <w:p w14:paraId="3BE87C98" w14:textId="0D25AD69" w:rsidR="00CA712C" w:rsidRPr="009E6ADD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First div contains image</w:t>
      </w:r>
    </w:p>
    <w:p w14:paraId="7DC8791A" w14:textId="00910655" w:rsidR="00857168" w:rsidRPr="009E6ADD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Second div contains</w:t>
      </w:r>
      <w:r w:rsidRPr="009E6ADD">
        <w:rPr>
          <w:rFonts w:eastAsia="Times New Roman" w:cstheme="minorHAnsi"/>
          <w:b/>
          <w:bCs/>
          <w:color w:val="00B050"/>
          <w:lang w:eastAsia="en-GB"/>
        </w:rPr>
        <w:t xml:space="preserve">: </w:t>
      </w:r>
      <w:r w:rsidRPr="009E6ADD">
        <w:rPr>
          <w:rFonts w:ascii="Consolas" w:eastAsia="Times New Roman" w:hAnsi="Consolas" w:cstheme="minorHAnsi"/>
          <w:b/>
          <w:bCs/>
          <w:color w:val="00B050"/>
          <w:lang w:eastAsia="en-GB"/>
        </w:rPr>
        <w:t>&lt;h3&gt;</w:t>
      </w:r>
      <w:r w:rsidRPr="009E6ADD">
        <w:rPr>
          <w:rFonts w:eastAsia="Times New Roman" w:cstheme="minorHAnsi"/>
          <w:color w:val="00B050"/>
          <w:lang w:eastAsia="en-GB"/>
        </w:rPr>
        <w:t xml:space="preserve">, </w:t>
      </w:r>
      <w:r w:rsidRPr="009E6ADD">
        <w:rPr>
          <w:rFonts w:ascii="Consolas" w:eastAsia="Times New Roman" w:hAnsi="Consolas" w:cstheme="minorHAnsi"/>
          <w:b/>
          <w:bCs/>
          <w:color w:val="00B050"/>
          <w:lang w:eastAsia="en-GB"/>
        </w:rPr>
        <w:t>&lt;p&gt;</w:t>
      </w:r>
      <w:r w:rsidRPr="009E6ADD">
        <w:rPr>
          <w:rFonts w:eastAsia="Times New Roman" w:cstheme="minorHAnsi"/>
          <w:color w:val="00B050"/>
          <w:lang w:eastAsia="en-GB"/>
        </w:rPr>
        <w:t xml:space="preserve"> and </w:t>
      </w:r>
      <w:r w:rsidRPr="009E6ADD">
        <w:rPr>
          <w:rFonts w:ascii="Consolas" w:eastAsia="Times New Roman" w:hAnsi="Consolas" w:cstheme="minorHAnsi"/>
          <w:b/>
          <w:bCs/>
          <w:color w:val="00B050"/>
          <w:lang w:eastAsia="en-GB"/>
        </w:rPr>
        <w:t>a</w:t>
      </w:r>
      <w:r w:rsidRPr="009E6ADD">
        <w:rPr>
          <w:rFonts w:eastAsia="Times New Roman" w:cstheme="minorHAnsi"/>
          <w:color w:val="00B050"/>
          <w:lang w:eastAsia="en-GB"/>
        </w:rPr>
        <w:t xml:space="preserve"> tags</w:t>
      </w:r>
    </w:p>
    <w:p w14:paraId="6100ABC8" w14:textId="77777777" w:rsidR="00CA712C" w:rsidRPr="009E6ADD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 </w:t>
      </w:r>
      <w:r w:rsidRPr="009E6ADD">
        <w:rPr>
          <w:rStyle w:val="CodeChar"/>
          <w:color w:val="00B050"/>
          <w:lang w:eastAsia="en-GB"/>
        </w:rPr>
        <w:t>rgb(238, 238, 238)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body background</w:t>
      </w:r>
    </w:p>
    <w:p w14:paraId="71CB0C51" w14:textId="77777777" w:rsidR="00CA712C" w:rsidRPr="009E6ADD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 </w:t>
      </w:r>
      <w:r w:rsidRPr="009E6ADD">
        <w:rPr>
          <w:rStyle w:val="CodeChar"/>
          <w:color w:val="00B050"/>
          <w:lang w:eastAsia="en-GB"/>
        </w:rPr>
        <w:t>rgb(255, 255, 255)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card background</w:t>
      </w:r>
    </w:p>
    <w:p w14:paraId="15A47883" w14:textId="77777777" w:rsidR="00CA712C" w:rsidRPr="009E6ADD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 </w:t>
      </w:r>
      <w:r w:rsidRPr="009E6ADD">
        <w:rPr>
          <w:rStyle w:val="CodeChar"/>
          <w:color w:val="00B050"/>
          <w:lang w:eastAsia="en-GB"/>
        </w:rPr>
        <w:t>rgb(0, 153, 0)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card button background</w:t>
      </w:r>
    </w:p>
    <w:p w14:paraId="61B00172" w14:textId="77777777" w:rsidR="00CA712C" w:rsidRPr="009E6ADD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 font </w:t>
      </w:r>
      <w:r w:rsidRPr="009E6ADD">
        <w:rPr>
          <w:rStyle w:val="CodeChar"/>
          <w:color w:val="00B050"/>
          <w:lang w:eastAsia="en-GB"/>
        </w:rPr>
        <w:t>Georgia, serif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with size </w:t>
      </w:r>
      <w:r w:rsidRPr="009E6ADD">
        <w:rPr>
          <w:rStyle w:val="CodeChar"/>
          <w:color w:val="00B050"/>
          <w:lang w:eastAsia="en-GB"/>
        </w:rPr>
        <w:t>1em/1.2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the headings</w:t>
      </w:r>
    </w:p>
    <w:p w14:paraId="383453AC" w14:textId="5BBBB3B5" w:rsidR="00CA712C" w:rsidRPr="009E6ADD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Set the image position property to </w:t>
      </w:r>
      <w:r w:rsidRPr="009E6ADD">
        <w:rPr>
          <w:rStyle w:val="CodeChar"/>
          <w:color w:val="00B050"/>
          <w:lang w:eastAsia="en-GB"/>
        </w:rPr>
        <w:t>absolut</w:t>
      </w:r>
      <w:r w:rsidRPr="009E6ADD">
        <w:rPr>
          <w:rStyle w:val="CodeChar"/>
          <w:color w:val="00B050"/>
        </w:rPr>
        <w:t>e</w:t>
      </w:r>
    </w:p>
    <w:p w14:paraId="4AE9FFB2" w14:textId="0E031A72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281A4588" w14:textId="12EA3C24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3F11DA5D" w14:textId="2AF2FED9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4727953C" w14:textId="549506CC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74329E71" w14:textId="54F54930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6105A541" w14:textId="30A1A141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43B41101" w14:textId="6DFD3DC2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273738FC" w14:textId="0C91D89E" w:rsidR="009C23E9" w:rsidRPr="009E6ADD" w:rsidRDefault="009C23E9" w:rsidP="009C23E9">
      <w:pPr>
        <w:spacing w:before="100" w:beforeAutospacing="1" w:after="100" w:afterAutospacing="1" w:line="240" w:lineRule="auto"/>
        <w:rPr>
          <w:rStyle w:val="CodeChar"/>
          <w:color w:val="00B050"/>
        </w:rPr>
      </w:pPr>
    </w:p>
    <w:p w14:paraId="522FDA4C" w14:textId="77777777" w:rsidR="009C23E9" w:rsidRPr="009E6ADD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</w:p>
    <w:p w14:paraId="2543F9C2" w14:textId="25C064DB" w:rsidR="00CA712C" w:rsidRPr="009E6ADD" w:rsidRDefault="00CA712C" w:rsidP="005423F3">
      <w:pPr>
        <w:pStyle w:val="2"/>
        <w:rPr>
          <w:color w:val="00B050"/>
          <w:lang w:val="bg-BG"/>
        </w:rPr>
      </w:pPr>
      <w:r w:rsidRPr="009E6ADD">
        <w:rPr>
          <w:color w:val="00B050"/>
        </w:rPr>
        <w:t xml:space="preserve">Navigation </w:t>
      </w:r>
    </w:p>
    <w:p w14:paraId="3BD148BD" w14:textId="77777777" w:rsidR="00CA712C" w:rsidRPr="009E6ADD" w:rsidRDefault="00CA712C" w:rsidP="00CA712C">
      <w:pPr>
        <w:pStyle w:val="Index"/>
        <w:rPr>
          <w:color w:val="00B050"/>
          <w:lang w:val="bg-BG"/>
        </w:rPr>
      </w:pPr>
      <w:r w:rsidRPr="009E6ADD">
        <w:rPr>
          <w:color w:val="00B050"/>
          <w:lang w:eastAsia="en-GB"/>
        </w:rPr>
        <w:t>Create a web page like the following:</w:t>
      </w:r>
    </w:p>
    <w:p w14:paraId="66E05C84" w14:textId="1DC2B657" w:rsidR="00CA712C" w:rsidRPr="009E6ADD" w:rsidRDefault="00CA712C" w:rsidP="00CA712C">
      <w:pPr>
        <w:rPr>
          <w:color w:val="00B050"/>
          <w:lang w:val="bg-BG"/>
        </w:rPr>
      </w:pPr>
      <w:r w:rsidRPr="009E6ADD">
        <w:rPr>
          <w:noProof/>
          <w:color w:val="00B050"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9E6ADD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hange the document title to "</w:t>
      </w:r>
      <w:r w:rsidRPr="009E6ADD">
        <w:rPr>
          <w:rFonts w:eastAsia="Times New Roman" w:cstheme="minorHAnsi"/>
          <w:b/>
          <w:bCs/>
          <w:color w:val="00B050"/>
          <w:lang w:eastAsia="en-GB"/>
        </w:rPr>
        <w:t>Navigation</w:t>
      </w:r>
      <w:r w:rsidRPr="009E6ADD">
        <w:rPr>
          <w:rFonts w:eastAsia="Times New Roman" w:cstheme="minorHAnsi"/>
          <w:color w:val="00B050"/>
          <w:lang w:eastAsia="en-GB"/>
        </w:rPr>
        <w:t>"</w:t>
      </w:r>
    </w:p>
    <w:p w14:paraId="40CF0C3F" w14:textId="77777777" w:rsidR="00E83E39" w:rsidRPr="009E6ADD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Theme="majorEastAsia" w:cstheme="majorBidi"/>
          <w:b/>
          <w:color w:val="00B050"/>
          <w:sz w:val="32"/>
          <w:szCs w:val="32"/>
        </w:rPr>
        <w:t>Requirements</w:t>
      </w:r>
    </w:p>
    <w:p w14:paraId="20F867CC" w14:textId="6606EAF5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reate a </w:t>
      </w:r>
      <w:r w:rsidRPr="009E6ADD">
        <w:rPr>
          <w:rStyle w:val="CodeChar"/>
          <w:color w:val="00B050"/>
          <w:lang w:eastAsia="en-GB"/>
        </w:rPr>
        <w:t>header</w:t>
      </w:r>
      <w:r w:rsidR="006A521B" w:rsidRPr="009E6ADD">
        <w:rPr>
          <w:rStyle w:val="CodeChar"/>
          <w:color w:val="00B050"/>
          <w:lang w:eastAsia="en-GB"/>
        </w:rPr>
        <w:t xml:space="preserve"> </w:t>
      </w:r>
      <w:r w:rsidRPr="009E6ADD">
        <w:rPr>
          <w:rFonts w:eastAsia="Times New Roman" w:cstheme="minorHAnsi"/>
          <w:color w:val="00B050"/>
          <w:lang w:eastAsia="en-GB"/>
        </w:rPr>
        <w:t>with a </w:t>
      </w:r>
      <w:r w:rsidRPr="009E6ADD">
        <w:rPr>
          <w:rStyle w:val="CodeChar"/>
          <w:color w:val="00B050"/>
          <w:lang w:eastAsia="en-GB"/>
        </w:rPr>
        <w:t>p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as title</w:t>
      </w:r>
    </w:p>
    <w:p w14:paraId="74B2CFAD" w14:textId="77777777" w:rsidR="00CA712C" w:rsidRPr="009E6ADD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 xml:space="preserve">Inside the </w:t>
      </w:r>
      <w:r w:rsidRPr="009E6ADD">
        <w:rPr>
          <w:rStyle w:val="CodeChar"/>
          <w:color w:val="00B050"/>
          <w:lang w:eastAsia="en-GB"/>
        </w:rPr>
        <w:t>header</w:t>
      </w:r>
      <w:r w:rsidRPr="009E6ADD">
        <w:rPr>
          <w:rFonts w:eastAsia="Times New Roman" w:cstheme="minorHAnsi"/>
          <w:noProof/>
          <w:color w:val="00B050"/>
          <w:lang w:eastAsia="en-GB"/>
        </w:rPr>
        <w:t xml:space="preserve"> </w:t>
      </w:r>
      <w:r w:rsidRPr="009E6ADD">
        <w:rPr>
          <w:rFonts w:eastAsia="Times New Roman" w:cstheme="minorHAnsi"/>
          <w:color w:val="00B050"/>
          <w:lang w:eastAsia="en-GB"/>
        </w:rPr>
        <w:t>add a </w:t>
      </w:r>
      <w:r w:rsidRPr="009E6ADD">
        <w:rPr>
          <w:rStyle w:val="CodeChar"/>
          <w:color w:val="00B050"/>
          <w:lang w:eastAsia="en-GB"/>
        </w:rPr>
        <w:t>nav </w:t>
      </w:r>
      <w:r w:rsidRPr="009E6ADD">
        <w:rPr>
          <w:rFonts w:eastAsia="Times New Roman" w:cstheme="minorHAnsi"/>
          <w:color w:val="00B050"/>
          <w:lang w:eastAsia="en-GB"/>
        </w:rPr>
        <w:t>with a </w:t>
      </w:r>
      <w:r w:rsidRPr="009E6ADD">
        <w:rPr>
          <w:rStyle w:val="CodeChar"/>
          <w:color w:val="00B050"/>
          <w:lang w:eastAsia="en-GB"/>
        </w:rPr>
        <w:t>ul </w:t>
      </w:r>
      <w:r w:rsidRPr="009E6ADD">
        <w:rPr>
          <w:rFonts w:eastAsia="Times New Roman" w:cstheme="minorHAnsi"/>
          <w:color w:val="00B050"/>
          <w:lang w:eastAsia="en-GB"/>
        </w:rPr>
        <w:t>and 4 </w:t>
      </w:r>
      <w:r w:rsidRPr="009E6ADD">
        <w:rPr>
          <w:rStyle w:val="CodeChar"/>
          <w:color w:val="00B050"/>
          <w:lang w:eastAsia="en-GB"/>
        </w:rPr>
        <w:t>li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elements</w:t>
      </w:r>
    </w:p>
    <w:p w14:paraId="0AD6267F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reate a </w:t>
      </w:r>
      <w:r w:rsidRPr="009E6ADD">
        <w:rPr>
          <w:rStyle w:val="CodeChar"/>
          <w:color w:val="00B050"/>
          <w:lang w:eastAsia="en-GB"/>
        </w:rPr>
        <w:t>main</w:t>
      </w:r>
      <w:r w:rsidRPr="009E6ADD">
        <w:rPr>
          <w:rFonts w:eastAsia="Times New Roman" w:cstheme="minorHAnsi"/>
          <w:color w:val="00B050"/>
          <w:lang w:eastAsia="en-GB"/>
        </w:rPr>
        <w:t>, which contains an </w:t>
      </w:r>
      <w:r w:rsidRPr="009E6ADD">
        <w:rPr>
          <w:rStyle w:val="CodeChar"/>
          <w:color w:val="00B050"/>
          <w:lang w:eastAsia="en-GB"/>
        </w:rPr>
        <w:t>article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with a </w:t>
      </w:r>
      <w:r w:rsidRPr="009E6ADD">
        <w:rPr>
          <w:rStyle w:val="CodeChar"/>
          <w:color w:val="00B050"/>
          <w:lang w:eastAsia="en-GB"/>
        </w:rPr>
        <w:t>header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and </w:t>
      </w:r>
      <w:r w:rsidRPr="009E6ADD">
        <w:rPr>
          <w:rStyle w:val="CodeChar"/>
          <w:color w:val="00B050"/>
          <w:lang w:eastAsia="en-GB"/>
        </w:rPr>
        <w:t>h1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heading</w:t>
      </w:r>
    </w:p>
    <w:p w14:paraId="548F9959" w14:textId="77777777" w:rsidR="00CA712C" w:rsidRPr="009E6ADD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lastRenderedPageBreak/>
        <w:t>Add a </w:t>
      </w:r>
      <w:r w:rsidRPr="009E6ADD">
        <w:rPr>
          <w:rStyle w:val="CodeChar"/>
          <w:color w:val="00B050"/>
          <w:lang w:eastAsia="en-GB"/>
        </w:rPr>
        <w:t>section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inside the </w:t>
      </w:r>
      <w:r w:rsidRPr="009E6ADD">
        <w:rPr>
          <w:rStyle w:val="CodeChar"/>
          <w:color w:val="00B050"/>
          <w:lang w:eastAsia="en-GB"/>
        </w:rPr>
        <w:t>article</w:t>
      </w:r>
    </w:p>
    <w:p w14:paraId="23FAC28D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reate an </w:t>
      </w:r>
      <w:r w:rsidRPr="009E6ADD">
        <w:rPr>
          <w:rStyle w:val="CodeChar"/>
          <w:color w:val="00B050"/>
          <w:lang w:eastAsia="en-GB"/>
        </w:rPr>
        <w:t>aside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element with two sections inside</w:t>
      </w:r>
    </w:p>
    <w:p w14:paraId="66065F2E" w14:textId="77777777" w:rsidR="00CA712C" w:rsidRPr="009E6ADD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The sections should have a </w:t>
      </w:r>
      <w:r w:rsidRPr="009E6ADD">
        <w:rPr>
          <w:rStyle w:val="CodeChar"/>
          <w:color w:val="00B050"/>
          <w:lang w:eastAsia="en-GB"/>
        </w:rPr>
        <w:t>h3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heading and a navigation - </w:t>
      </w:r>
      <w:r w:rsidRPr="009E6ADD">
        <w:rPr>
          <w:rStyle w:val="CodeChar"/>
          <w:color w:val="00B050"/>
          <w:lang w:eastAsia="en-GB"/>
        </w:rPr>
        <w:t>nav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with </w:t>
      </w:r>
      <w:r w:rsidRPr="009E6ADD">
        <w:rPr>
          <w:rStyle w:val="CodeChar"/>
          <w:color w:val="00B050"/>
          <w:lang w:eastAsia="en-GB"/>
        </w:rPr>
        <w:t>ul</w:t>
      </w:r>
      <w:r w:rsidRPr="009E6ADD">
        <w:rPr>
          <w:rFonts w:eastAsia="Times New Roman" w:cstheme="minorHAnsi"/>
          <w:color w:val="00B050"/>
          <w:lang w:eastAsia="en-GB"/>
        </w:rPr>
        <w:t>, </w:t>
      </w:r>
      <w:r w:rsidRPr="009E6ADD">
        <w:rPr>
          <w:rStyle w:val="CodeChar"/>
          <w:color w:val="00B050"/>
          <w:lang w:eastAsia="en-GB"/>
        </w:rPr>
        <w:t>li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and </w:t>
      </w:r>
      <w:r w:rsidRPr="009E6ADD">
        <w:rPr>
          <w:rStyle w:val="CodeChar"/>
          <w:color w:val="00B050"/>
          <w:lang w:eastAsia="en-GB"/>
        </w:rPr>
        <w:t>a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elements</w:t>
      </w:r>
    </w:p>
    <w:p w14:paraId="1D7E5E40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 </w:t>
      </w:r>
      <w:r w:rsidRPr="009E6ADD">
        <w:rPr>
          <w:rStyle w:val="CodeChar"/>
          <w:color w:val="00B050"/>
          <w:lang w:eastAsia="en-GB"/>
        </w:rPr>
        <w:t>rgb(0, 102, 0)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the anchors</w:t>
      </w:r>
    </w:p>
    <w:p w14:paraId="13F27E5E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 </w:t>
      </w:r>
      <w:r w:rsidRPr="009E6ADD">
        <w:rPr>
          <w:rStyle w:val="CodeChar"/>
          <w:color w:val="00B050"/>
          <w:lang w:eastAsia="en-GB"/>
        </w:rPr>
        <w:t>rgb(238, 238, 238)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body background</w:t>
      </w:r>
    </w:p>
    <w:p w14:paraId="58E689B4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 </w:t>
      </w:r>
      <w:r w:rsidRPr="009E6ADD">
        <w:rPr>
          <w:rStyle w:val="CodeChar"/>
          <w:color w:val="00B050"/>
          <w:lang w:eastAsia="en-GB"/>
        </w:rPr>
        <w:t>rgb(255, 255, 255)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image background and </w:t>
      </w:r>
      <w:r w:rsidRPr="009E6ADD">
        <w:rPr>
          <w:rStyle w:val="CodeChar"/>
          <w:color w:val="00B050"/>
          <w:lang w:eastAsia="en-GB"/>
        </w:rPr>
        <w:t>rgba(0, 0, 0, 0.25)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image box shadow</w:t>
      </w:r>
    </w:p>
    <w:p w14:paraId="1F3DA904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 font </w:t>
      </w:r>
      <w:r w:rsidRPr="009E6ADD">
        <w:rPr>
          <w:rStyle w:val="CodeChar"/>
          <w:color w:val="00B050"/>
          <w:lang w:eastAsia="en-GB"/>
        </w:rPr>
        <w:t>Georgia, serif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for the blockquote</w:t>
      </w:r>
    </w:p>
    <w:p w14:paraId="1B89C424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 font </w:t>
      </w:r>
      <w:r w:rsidRPr="009E6ADD">
        <w:rPr>
          <w:rStyle w:val="CodeChar"/>
          <w:color w:val="00B050"/>
          <w:lang w:eastAsia="en-GB"/>
        </w:rPr>
        <w:t>Georgia, serif </w:t>
      </w:r>
      <w:r w:rsidRPr="009E6ADD">
        <w:rPr>
          <w:rFonts w:eastAsia="Times New Roman" w:cstheme="minorHAnsi"/>
          <w:color w:val="00B050"/>
          <w:lang w:eastAsia="en-GB"/>
        </w:rPr>
        <w:t>with size </w:t>
      </w:r>
      <w:r w:rsidRPr="009E6ADD">
        <w:rPr>
          <w:rStyle w:val="CodeChar"/>
          <w:color w:val="00B050"/>
          <w:lang w:eastAsia="en-GB"/>
        </w:rPr>
        <w:t>1em/1.2 </w:t>
      </w:r>
      <w:r w:rsidRPr="009E6ADD">
        <w:rPr>
          <w:rFonts w:eastAsia="Times New Roman" w:cstheme="minorHAnsi"/>
          <w:color w:val="00B050"/>
          <w:lang w:eastAsia="en-GB"/>
        </w:rPr>
        <w:t>for the headings</w:t>
      </w:r>
    </w:p>
    <w:p w14:paraId="4F531D2F" w14:textId="77777777" w:rsidR="00190959" w:rsidRPr="009E6ADD" w:rsidRDefault="00190959" w:rsidP="00190959">
      <w:pPr>
        <w:pStyle w:val="2"/>
        <w:rPr>
          <w:color w:val="00B050"/>
          <w:lang w:val="bg-BG"/>
        </w:rPr>
      </w:pPr>
      <w:r w:rsidRPr="009E6ADD">
        <w:rPr>
          <w:color w:val="00B050"/>
        </w:rPr>
        <w:t>New Offer</w:t>
      </w:r>
    </w:p>
    <w:p w14:paraId="42936FA3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color w:val="00B050"/>
        </w:rPr>
        <w:t>Create a web page like the following:</w:t>
      </w:r>
    </w:p>
    <w:p w14:paraId="2D2E98B5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noProof/>
          <w:color w:val="00B050"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9E6ADD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Theme="majorEastAsia" w:cstheme="majorBidi"/>
          <w:b/>
          <w:color w:val="00B050"/>
          <w:sz w:val="32"/>
          <w:szCs w:val="32"/>
        </w:rPr>
        <w:t>Requirements</w:t>
      </w:r>
    </w:p>
    <w:p w14:paraId="2CA665D6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rStyle w:val="CodeChar"/>
          <w:color w:val="00B050"/>
        </w:rPr>
        <w:t>HTML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with </w:t>
      </w:r>
      <w:r w:rsidRPr="009E6ADD">
        <w:rPr>
          <w:rStyle w:val="CodeChar"/>
          <w:color w:val="00B050"/>
        </w:rPr>
        <w:t>&lt;body&gt;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that contains </w:t>
      </w:r>
      <w:r w:rsidRPr="009E6ADD">
        <w:rPr>
          <w:rStyle w:val="CodeChar"/>
          <w:color w:val="00B050"/>
        </w:rPr>
        <w:t>&lt;main&gt;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and two </w:t>
      </w:r>
      <w:r w:rsidRPr="009E6ADD">
        <w:rPr>
          <w:rStyle w:val="CodeChar"/>
          <w:color w:val="00B050"/>
        </w:rPr>
        <w:t>&lt;img&gt;</w:t>
      </w:r>
      <w:r w:rsidRPr="009E6ADD">
        <w:rPr>
          <w:color w:val="00B050"/>
        </w:rPr>
        <w:t>.</w:t>
      </w:r>
    </w:p>
    <w:p w14:paraId="069D8A4D" w14:textId="77777777" w:rsidR="00190959" w:rsidRPr="009E6ADD" w:rsidRDefault="00190959" w:rsidP="00190959">
      <w:pPr>
        <w:rPr>
          <w:rFonts w:ascii="Consolas" w:hAnsi="Consolas"/>
          <w:b/>
          <w:noProof/>
          <w:color w:val="00B050"/>
          <w:lang w:val="bg-BG"/>
        </w:rPr>
      </w:pPr>
      <w:r w:rsidRPr="009E6ADD">
        <w:rPr>
          <w:rStyle w:val="CodeChar"/>
          <w:color w:val="00B050"/>
        </w:rPr>
        <w:t>&lt;img&gt;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with </w:t>
      </w:r>
      <w:r w:rsidRPr="009E6ADD">
        <w:rPr>
          <w:rStyle w:val="CodeChar"/>
          <w:color w:val="00B050"/>
        </w:rPr>
        <w:t>new.png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need </w:t>
      </w:r>
      <w:r w:rsidRPr="009E6ADD">
        <w:rPr>
          <w:rStyle w:val="CodeChar"/>
          <w:color w:val="00B050"/>
        </w:rPr>
        <w:t>class="new"</w:t>
      </w:r>
      <w:r w:rsidRPr="009E6ADD">
        <w:rPr>
          <w:color w:val="00B050"/>
        </w:rPr>
        <w:t>.</w:t>
      </w:r>
    </w:p>
    <w:p w14:paraId="64CF715B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rStyle w:val="CodeChar"/>
          <w:color w:val="00B050"/>
        </w:rPr>
        <w:t>CSS</w:t>
      </w:r>
      <w:r w:rsidRPr="009E6ADD">
        <w:rPr>
          <w:color w:val="00B050"/>
        </w:rPr>
        <w:t>:</w:t>
      </w:r>
    </w:p>
    <w:p w14:paraId="053C918B" w14:textId="77777777" w:rsidR="00190959" w:rsidRPr="009E6ADD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9E6ADD">
        <w:rPr>
          <w:rStyle w:val="CodeChar"/>
          <w:color w:val="00B050"/>
        </w:rPr>
        <w:t>&lt;main&gt;</w:t>
      </w:r>
      <w:r w:rsidRPr="009E6ADD">
        <w:rPr>
          <w:color w:val="00B050"/>
        </w:rPr>
        <w:t>:</w:t>
      </w:r>
    </w:p>
    <w:p w14:paraId="7FA84108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9E6ADD">
        <w:rPr>
          <w:color w:val="00B050"/>
        </w:rPr>
        <w:t xml:space="preserve">Width: </w:t>
      </w:r>
      <w:r w:rsidRPr="009E6ADD">
        <w:rPr>
          <w:b/>
          <w:color w:val="00B050"/>
        </w:rPr>
        <w:t>700px</w:t>
      </w:r>
    </w:p>
    <w:p w14:paraId="74D3D14E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9E6ADD">
        <w:rPr>
          <w:color w:val="00B050"/>
        </w:rPr>
        <w:t xml:space="preserve">Height: </w:t>
      </w:r>
      <w:r w:rsidRPr="009E6ADD">
        <w:rPr>
          <w:b/>
          <w:color w:val="00B050"/>
        </w:rPr>
        <w:t>500px</w:t>
      </w:r>
    </w:p>
    <w:p w14:paraId="7D1191D9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9E6ADD">
        <w:rPr>
          <w:color w:val="00B050"/>
        </w:rPr>
        <w:t xml:space="preserve">Margins: </w:t>
      </w:r>
      <w:r w:rsidRPr="009E6ADD">
        <w:rPr>
          <w:b/>
          <w:color w:val="00B050"/>
        </w:rPr>
        <w:t>60px</w:t>
      </w:r>
    </w:p>
    <w:p w14:paraId="26151D0E" w14:textId="77777777" w:rsidR="00190959" w:rsidRPr="009E6ADD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9E6ADD">
        <w:rPr>
          <w:rStyle w:val="CodeChar"/>
          <w:color w:val="00B050"/>
        </w:rPr>
        <w:t>img.new</w:t>
      </w:r>
      <w:r w:rsidRPr="009E6ADD">
        <w:rPr>
          <w:color w:val="00B050"/>
        </w:rPr>
        <w:t>:</w:t>
      </w:r>
    </w:p>
    <w:p w14:paraId="1308793B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9E6ADD">
        <w:rPr>
          <w:b/>
          <w:color w:val="00B050"/>
        </w:rPr>
        <w:t>Relative</w:t>
      </w:r>
      <w:r w:rsidRPr="009E6ADD">
        <w:rPr>
          <w:color w:val="00B050"/>
        </w:rPr>
        <w:t xml:space="preserve"> position</w:t>
      </w:r>
    </w:p>
    <w:p w14:paraId="471F896D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9E6ADD">
        <w:rPr>
          <w:color w:val="00B050"/>
        </w:rPr>
        <w:t xml:space="preserve">Top coordinates: </w:t>
      </w:r>
      <w:r w:rsidRPr="009E6ADD">
        <w:rPr>
          <w:b/>
          <w:color w:val="00B050"/>
        </w:rPr>
        <w:t>-200px</w:t>
      </w:r>
    </w:p>
    <w:p w14:paraId="1FE7EEE5" w14:textId="10D67898" w:rsidR="00190959" w:rsidRPr="009E6ADD" w:rsidRDefault="00190959" w:rsidP="005423F3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9E6ADD">
        <w:rPr>
          <w:color w:val="00B050"/>
        </w:rPr>
        <w:t xml:space="preserve">Right coordinates: </w:t>
      </w:r>
      <w:r w:rsidRPr="009E6ADD">
        <w:rPr>
          <w:b/>
          <w:color w:val="00B050"/>
        </w:rPr>
        <w:t>150px</w:t>
      </w:r>
    </w:p>
    <w:p w14:paraId="0EDD10AD" w14:textId="51E43775" w:rsidR="009C23E9" w:rsidRPr="009E6ADD" w:rsidRDefault="009C23E9" w:rsidP="009C23E9">
      <w:pPr>
        <w:rPr>
          <w:color w:val="00B050"/>
          <w:lang w:val="bg-BG"/>
        </w:rPr>
      </w:pPr>
    </w:p>
    <w:p w14:paraId="3B306716" w14:textId="77777777" w:rsidR="009C23E9" w:rsidRPr="009E6ADD" w:rsidRDefault="009C23E9" w:rsidP="009C23E9">
      <w:pPr>
        <w:rPr>
          <w:color w:val="00B050"/>
          <w:lang w:val="bg-BG"/>
        </w:rPr>
      </w:pPr>
    </w:p>
    <w:p w14:paraId="0F3649B6" w14:textId="77777777" w:rsidR="00CA712C" w:rsidRPr="009E6ADD" w:rsidRDefault="00CA712C" w:rsidP="005423F3">
      <w:pPr>
        <w:pStyle w:val="2"/>
        <w:rPr>
          <w:color w:val="00B050"/>
          <w:lang w:val="bg-BG"/>
        </w:rPr>
      </w:pPr>
      <w:r w:rsidRPr="009E6ADD">
        <w:rPr>
          <w:color w:val="00B050"/>
        </w:rPr>
        <w:t>Social Media Icons</w:t>
      </w:r>
    </w:p>
    <w:p w14:paraId="30B67A2C" w14:textId="77777777" w:rsidR="00CA712C" w:rsidRPr="009E6ADD" w:rsidRDefault="00CA712C" w:rsidP="00CA712C">
      <w:pPr>
        <w:pStyle w:val="Index"/>
        <w:rPr>
          <w:color w:val="00B050"/>
          <w:lang w:val="bg-BG"/>
        </w:rPr>
      </w:pPr>
      <w:r w:rsidRPr="009E6ADD">
        <w:rPr>
          <w:color w:val="00B050"/>
          <w:lang w:eastAsia="en-GB"/>
        </w:rPr>
        <w:t>Create a web page like the following:</w:t>
      </w:r>
    </w:p>
    <w:p w14:paraId="6379C685" w14:textId="2C74FD92" w:rsidR="00CA712C" w:rsidRPr="009E6ADD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noProof/>
          <w:color w:val="00B050"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9E6ADD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Change the document title to "</w:t>
      </w:r>
      <w:r w:rsidRPr="009E6ADD">
        <w:rPr>
          <w:rFonts w:eastAsia="Times New Roman" w:cstheme="minorHAnsi"/>
          <w:b/>
          <w:bCs/>
          <w:color w:val="00B050"/>
          <w:lang w:eastAsia="en-GB"/>
        </w:rPr>
        <w:t>Social Media Icons</w:t>
      </w:r>
      <w:r w:rsidRPr="009E6ADD">
        <w:rPr>
          <w:rFonts w:eastAsia="Times New Roman" w:cstheme="minorHAnsi"/>
          <w:color w:val="00B050"/>
          <w:lang w:eastAsia="en-GB"/>
        </w:rPr>
        <w:t>"</w:t>
      </w:r>
    </w:p>
    <w:p w14:paraId="36093208" w14:textId="56619885" w:rsidR="00AB6E7C" w:rsidRPr="009E6ADD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Use </w:t>
      </w:r>
      <w:r w:rsidRPr="009E6ADD">
        <w:rPr>
          <w:rStyle w:val="CodeChar"/>
          <w:color w:val="00B050"/>
        </w:rPr>
        <w:t>FontAwesome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to add social icons</w:t>
      </w:r>
    </w:p>
    <w:p w14:paraId="4E143536" w14:textId="77777777" w:rsidR="00AB6E7C" w:rsidRPr="009E6ADD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Theme="majorEastAsia" w:cstheme="majorBidi"/>
          <w:b/>
          <w:color w:val="00B050"/>
          <w:sz w:val="32"/>
          <w:szCs w:val="32"/>
        </w:rPr>
        <w:t>Requirements</w:t>
      </w:r>
    </w:p>
    <w:p w14:paraId="2A2F2E06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 xml:space="preserve">All you need for your </w:t>
      </w:r>
      <w:r w:rsidRPr="009E6ADD">
        <w:rPr>
          <w:rFonts w:eastAsia="Times New Roman" w:cstheme="minorHAnsi"/>
          <w:noProof/>
          <w:color w:val="00B050"/>
          <w:lang w:eastAsia="en-GB"/>
        </w:rPr>
        <w:t xml:space="preserve">HTML </w:t>
      </w:r>
      <w:r w:rsidRPr="009E6ADD">
        <w:rPr>
          <w:rFonts w:eastAsia="Times New Roman" w:cstheme="minorHAnsi"/>
          <w:color w:val="00B050"/>
          <w:lang w:eastAsia="en-GB"/>
        </w:rPr>
        <w:t>are </w:t>
      </w:r>
      <w:r w:rsidRPr="009E6ADD">
        <w:rPr>
          <w:rStyle w:val="CodeChar"/>
          <w:color w:val="00B050"/>
          <w:lang w:eastAsia="en-GB"/>
        </w:rPr>
        <w:t>ul</w:t>
      </w:r>
      <w:r w:rsidRPr="009E6ADD">
        <w:rPr>
          <w:rFonts w:eastAsia="Times New Roman" w:cstheme="minorHAnsi"/>
          <w:color w:val="00B050"/>
          <w:lang w:eastAsia="en-GB"/>
        </w:rPr>
        <w:t>, </w:t>
      </w:r>
      <w:r w:rsidRPr="009E6ADD">
        <w:rPr>
          <w:rStyle w:val="CodeChar"/>
          <w:color w:val="00B050"/>
          <w:lang w:eastAsia="en-GB"/>
        </w:rPr>
        <w:t>li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and </w:t>
      </w:r>
      <w:r w:rsidRPr="009E6ADD">
        <w:rPr>
          <w:rStyle w:val="CodeChar"/>
          <w:color w:val="00B050"/>
          <w:lang w:eastAsia="en-GB"/>
        </w:rPr>
        <w:t>a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tags</w:t>
      </w:r>
    </w:p>
    <w:p w14:paraId="3BB09BFA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 xml:space="preserve">Change the </w:t>
      </w:r>
      <w:r w:rsidRPr="009E6ADD">
        <w:rPr>
          <w:rStyle w:val="CodeChar"/>
          <w:color w:val="00B050"/>
          <w:lang w:eastAsia="en-GB"/>
        </w:rPr>
        <w:t>ul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>display property to </w:t>
      </w:r>
      <w:r w:rsidRPr="009E6ADD">
        <w:rPr>
          <w:rStyle w:val="CodeChar"/>
          <w:color w:val="00B050"/>
          <w:lang w:eastAsia="en-GB"/>
        </w:rPr>
        <w:t>inline-block</w:t>
      </w:r>
    </w:p>
    <w:p w14:paraId="015C9D91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Remove list items default style</w:t>
      </w:r>
    </w:p>
    <w:p w14:paraId="59156BB0" w14:textId="77777777" w:rsidR="00CA712C" w:rsidRPr="009E6AD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>Each </w:t>
      </w:r>
      <w:r w:rsidRPr="009E6ADD">
        <w:rPr>
          <w:rStyle w:val="CodeChar"/>
          <w:color w:val="00B050"/>
          <w:lang w:eastAsia="en-GB"/>
        </w:rPr>
        <w:t>a</w:t>
      </w:r>
      <w:r w:rsidRPr="009E6ADD">
        <w:rPr>
          <w:rFonts w:eastAsia="Times New Roman" w:cstheme="minorHAnsi"/>
          <w:noProof/>
          <w:color w:val="00B050"/>
          <w:lang w:eastAsia="en-GB"/>
        </w:rPr>
        <w:t> </w:t>
      </w:r>
      <w:r w:rsidRPr="009E6ADD">
        <w:rPr>
          <w:rFonts w:eastAsia="Times New Roman" w:cstheme="minorHAnsi"/>
          <w:color w:val="00B050"/>
          <w:lang w:eastAsia="en-GB"/>
        </w:rPr>
        <w:t xml:space="preserve">tag must have </w:t>
      </w:r>
      <w:r w:rsidRPr="009E6ADD">
        <w:rPr>
          <w:rStyle w:val="CodeChar"/>
          <w:color w:val="00B050"/>
          <w:lang w:eastAsia="en-GB"/>
        </w:rPr>
        <w:t>border-radius</w:t>
      </w:r>
      <w:r w:rsidRPr="009E6ADD">
        <w:rPr>
          <w:rStyle w:val="CodeChar"/>
          <w:color w:val="00B050"/>
        </w:rPr>
        <w:t>:</w:t>
      </w:r>
      <w:r w:rsidRPr="009E6ADD">
        <w:rPr>
          <w:rStyle w:val="CodeChar"/>
          <w:color w:val="00B050"/>
          <w:lang w:eastAsia="en-GB"/>
        </w:rPr>
        <w:t> 50%</w:t>
      </w:r>
      <w:r w:rsidRPr="009E6ADD">
        <w:rPr>
          <w:rStyle w:val="CodeChar"/>
          <w:color w:val="00B050"/>
        </w:rPr>
        <w:t>;</w:t>
      </w:r>
    </w:p>
    <w:p w14:paraId="25D118A1" w14:textId="77777777" w:rsidR="00CA712C" w:rsidRPr="009E6ADD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 xml:space="preserve">Check the provided screenshots to see the </w:t>
      </w:r>
      <w:r w:rsidRPr="009E6ADD">
        <w:rPr>
          <w:rStyle w:val="CodeChar"/>
          <w:color w:val="00B050"/>
          <w:lang w:eastAsia="en-GB"/>
        </w:rPr>
        <w:t>hover</w:t>
      </w:r>
      <w:r w:rsidRPr="009E6ADD">
        <w:rPr>
          <w:rFonts w:eastAsia="Times New Roman" w:cstheme="minorHAnsi"/>
          <w:noProof/>
          <w:color w:val="00B050"/>
          <w:lang w:eastAsia="en-GB"/>
        </w:rPr>
        <w:t xml:space="preserve"> </w:t>
      </w:r>
      <w:r w:rsidRPr="009E6ADD">
        <w:rPr>
          <w:rFonts w:eastAsia="Times New Roman" w:cstheme="minorHAnsi"/>
          <w:color w:val="00B050"/>
          <w:lang w:eastAsia="en-GB"/>
        </w:rPr>
        <w:t>effects</w:t>
      </w:r>
    </w:p>
    <w:p w14:paraId="3AEE8093" w14:textId="77777777" w:rsidR="00190959" w:rsidRPr="009E6ADD" w:rsidRDefault="00190959" w:rsidP="00190959">
      <w:pPr>
        <w:pStyle w:val="2"/>
        <w:rPr>
          <w:color w:val="00B050"/>
          <w:lang w:val="bg-BG"/>
        </w:rPr>
      </w:pPr>
      <w:r w:rsidRPr="009E6ADD">
        <w:rPr>
          <w:color w:val="00B050"/>
        </w:rPr>
        <w:t>Interior Design Studio</w:t>
      </w:r>
    </w:p>
    <w:p w14:paraId="6AC74EF5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color w:val="00B050"/>
        </w:rPr>
        <w:t>Create a webpage like the following:</w:t>
      </w:r>
    </w:p>
    <w:p w14:paraId="7B2CF8BF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noProof/>
          <w:color w:val="00B050"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9E6ADD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Theme="majorEastAsia" w:cstheme="majorBidi"/>
          <w:b/>
          <w:color w:val="00B050"/>
          <w:sz w:val="32"/>
          <w:szCs w:val="32"/>
        </w:rPr>
        <w:t>Requirements</w:t>
      </w:r>
    </w:p>
    <w:p w14:paraId="196DE028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rStyle w:val="CodeChar"/>
          <w:color w:val="00B050"/>
        </w:rPr>
        <w:t>HTML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with </w:t>
      </w:r>
      <w:r w:rsidRPr="009E6ADD">
        <w:rPr>
          <w:rStyle w:val="CodeChar"/>
          <w:color w:val="00B050"/>
        </w:rPr>
        <w:t>&lt;body&gt;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that contains </w:t>
      </w:r>
      <w:r w:rsidRPr="009E6ADD">
        <w:rPr>
          <w:rStyle w:val="CodeChar"/>
          <w:color w:val="00B050"/>
        </w:rPr>
        <w:t>&lt;h1&gt;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and </w:t>
      </w:r>
      <w:r w:rsidRPr="009E6ADD">
        <w:rPr>
          <w:rStyle w:val="CodeChar"/>
          <w:color w:val="00B050"/>
        </w:rPr>
        <w:t>&lt;img&gt;</w:t>
      </w:r>
      <w:r w:rsidRPr="009E6ADD">
        <w:rPr>
          <w:color w:val="00B050"/>
        </w:rPr>
        <w:t>.</w:t>
      </w:r>
    </w:p>
    <w:p w14:paraId="273D11EF" w14:textId="77777777" w:rsidR="00190959" w:rsidRPr="009E6ADD" w:rsidRDefault="00190959" w:rsidP="00190959">
      <w:pPr>
        <w:rPr>
          <w:color w:val="00B050"/>
          <w:lang w:val="bg-BG"/>
        </w:rPr>
      </w:pPr>
      <w:r w:rsidRPr="009E6ADD">
        <w:rPr>
          <w:rStyle w:val="CodeChar"/>
          <w:color w:val="00B050"/>
        </w:rPr>
        <w:t>CSS</w:t>
      </w:r>
      <w:r w:rsidRPr="009E6ADD">
        <w:rPr>
          <w:color w:val="00B050"/>
        </w:rPr>
        <w:t>:</w:t>
      </w:r>
    </w:p>
    <w:p w14:paraId="6CE5C886" w14:textId="77777777" w:rsidR="00190959" w:rsidRPr="009E6ADD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9E6ADD">
        <w:rPr>
          <w:rStyle w:val="CodeChar"/>
          <w:color w:val="00B050"/>
        </w:rPr>
        <w:t>&lt;h1&gt;</w:t>
      </w:r>
    </w:p>
    <w:p w14:paraId="464AC08E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color w:val="00B050"/>
          <w:lang w:val="bg-BG"/>
        </w:rPr>
      </w:pPr>
      <w:r w:rsidRPr="009E6ADD">
        <w:rPr>
          <w:rFonts w:eastAsia="Times New Roman" w:cstheme="minorHAnsi"/>
          <w:b/>
          <w:color w:val="00B050"/>
          <w:lang w:eastAsia="en-GB"/>
        </w:rPr>
        <w:t>Absolute</w:t>
      </w:r>
      <w:r w:rsidRPr="009E6ADD">
        <w:rPr>
          <w:rFonts w:eastAsia="Times New Roman" w:cstheme="minorHAnsi"/>
          <w:color w:val="00B050"/>
          <w:lang w:eastAsia="en-GB"/>
        </w:rPr>
        <w:t xml:space="preserve"> position</w:t>
      </w:r>
    </w:p>
    <w:p w14:paraId="3CC9D570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noProof/>
          <w:color w:val="00B050"/>
          <w:lang w:val="bg-BG"/>
        </w:rPr>
      </w:pPr>
      <w:r w:rsidRPr="009E6ADD">
        <w:rPr>
          <w:b/>
          <w:noProof/>
          <w:color w:val="00B050"/>
        </w:rPr>
        <w:t>Top</w:t>
      </w:r>
      <w:r w:rsidRPr="009E6ADD">
        <w:rPr>
          <w:noProof/>
          <w:color w:val="00B050"/>
        </w:rPr>
        <w:t xml:space="preserve"> coordinates: </w:t>
      </w:r>
      <w:r w:rsidRPr="009E6ADD">
        <w:rPr>
          <w:b/>
          <w:noProof/>
          <w:color w:val="00B050"/>
        </w:rPr>
        <w:t>60px</w:t>
      </w:r>
    </w:p>
    <w:p w14:paraId="260DF8F7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noProof/>
          <w:color w:val="00B050"/>
          <w:lang w:val="bg-BG"/>
        </w:rPr>
      </w:pPr>
      <w:r w:rsidRPr="009E6ADD">
        <w:rPr>
          <w:rFonts w:eastAsia="Times New Roman" w:cstheme="minorHAnsi"/>
          <w:b/>
          <w:noProof/>
          <w:color w:val="00B050"/>
          <w:lang w:eastAsia="en-GB"/>
        </w:rPr>
        <w:lastRenderedPageBreak/>
        <w:t>Left</w:t>
      </w:r>
      <w:r w:rsidRPr="009E6ADD">
        <w:rPr>
          <w:noProof/>
          <w:color w:val="00B050"/>
        </w:rPr>
        <w:t xml:space="preserve"> coordinates: </w:t>
      </w:r>
      <w:r w:rsidRPr="009E6ADD">
        <w:rPr>
          <w:b/>
          <w:noProof/>
          <w:color w:val="00B050"/>
        </w:rPr>
        <w:t>180px</w:t>
      </w:r>
    </w:p>
    <w:p w14:paraId="0114D5F4" w14:textId="77777777" w:rsidR="00190959" w:rsidRPr="009E6ADD" w:rsidRDefault="00190959" w:rsidP="005423F3">
      <w:pPr>
        <w:pStyle w:val="ac"/>
        <w:numPr>
          <w:ilvl w:val="1"/>
          <w:numId w:val="10"/>
        </w:numPr>
        <w:rPr>
          <w:noProof/>
          <w:color w:val="00B050"/>
          <w:lang w:val="bg-BG"/>
        </w:rPr>
      </w:pPr>
      <w:r w:rsidRPr="009E6ADD">
        <w:rPr>
          <w:noProof/>
          <w:color w:val="00B050"/>
        </w:rPr>
        <w:t xml:space="preserve">Text color: </w:t>
      </w:r>
      <w:r w:rsidRPr="009E6ADD">
        <w:rPr>
          <w:rFonts w:eastAsia="Times New Roman" w:cstheme="minorHAnsi"/>
          <w:b/>
          <w:noProof/>
          <w:color w:val="00B050"/>
          <w:lang w:eastAsia="en-GB"/>
        </w:rPr>
        <w:t>antiquewhite</w:t>
      </w:r>
    </w:p>
    <w:p w14:paraId="3114BF5D" w14:textId="5EA550EC" w:rsidR="00190959" w:rsidRPr="009E6ADD" w:rsidRDefault="00190959" w:rsidP="00190959">
      <w:pPr>
        <w:pStyle w:val="ac"/>
        <w:numPr>
          <w:ilvl w:val="1"/>
          <w:numId w:val="10"/>
        </w:numPr>
        <w:rPr>
          <w:noProof/>
          <w:color w:val="00B050"/>
          <w:lang w:val="bg-BG"/>
        </w:rPr>
      </w:pPr>
      <w:r w:rsidRPr="009E6ADD">
        <w:rPr>
          <w:rStyle w:val="CodeChar"/>
          <w:color w:val="00B050"/>
        </w:rPr>
        <w:t>text-shadow: 1px 1px 20px black;</w:t>
      </w:r>
    </w:p>
    <w:p w14:paraId="0EFEFB3A" w14:textId="77777777" w:rsidR="00440B06" w:rsidRPr="009E6ADD" w:rsidRDefault="00440B06" w:rsidP="00440B06">
      <w:pPr>
        <w:pStyle w:val="2"/>
        <w:rPr>
          <w:color w:val="00B050"/>
          <w:lang w:val="bg-BG"/>
        </w:rPr>
      </w:pPr>
      <w:r w:rsidRPr="009E6ADD">
        <w:rPr>
          <w:color w:val="00B050"/>
        </w:rPr>
        <w:t>Jewellery Website</w:t>
      </w:r>
    </w:p>
    <w:p w14:paraId="66F8A8D3" w14:textId="77777777" w:rsidR="00440B06" w:rsidRPr="009E6ADD" w:rsidRDefault="00440B06" w:rsidP="00440B06">
      <w:pPr>
        <w:rPr>
          <w:rFonts w:eastAsia="Times New Roman" w:cstheme="minorHAnsi"/>
          <w:color w:val="00B050"/>
          <w:lang w:val="bg-BG" w:eastAsia="en-GB"/>
        </w:rPr>
      </w:pPr>
      <w:r w:rsidRPr="009E6ADD">
        <w:rPr>
          <w:noProof/>
          <w:color w:val="00B050"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9E6ADD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Theme="majorEastAsia" w:cstheme="majorBidi"/>
          <w:b/>
          <w:color w:val="00B050"/>
          <w:sz w:val="32"/>
          <w:szCs w:val="32"/>
        </w:rPr>
        <w:t>Requirements</w:t>
      </w:r>
    </w:p>
    <w:p w14:paraId="5B803ABE" w14:textId="77777777" w:rsidR="00440B06" w:rsidRPr="009E6ADD" w:rsidRDefault="00440B06" w:rsidP="00440B06">
      <w:pPr>
        <w:rPr>
          <w:color w:val="00B050"/>
          <w:lang w:val="bg-BG"/>
        </w:rPr>
      </w:pPr>
      <w:r w:rsidRPr="009E6ADD">
        <w:rPr>
          <w:color w:val="00B050"/>
        </w:rPr>
        <w:t xml:space="preserve">You will be given a skeleton with </w:t>
      </w:r>
      <w:r w:rsidRPr="009E6ADD">
        <w:rPr>
          <w:b/>
          <w:color w:val="00B050"/>
        </w:rPr>
        <w:t>filled</w:t>
      </w:r>
      <w:r w:rsidRPr="009E6ADD">
        <w:rPr>
          <w:color w:val="00B050"/>
        </w:rPr>
        <w:t xml:space="preserve"> </w:t>
      </w:r>
      <w:r w:rsidRPr="009E6ADD">
        <w:rPr>
          <w:b/>
          <w:noProof/>
          <w:color w:val="00B050"/>
        </w:rPr>
        <w:t>HTML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and an </w:t>
      </w:r>
      <w:r w:rsidRPr="009E6ADD">
        <w:rPr>
          <w:b/>
          <w:color w:val="00B050"/>
        </w:rPr>
        <w:t>empty</w:t>
      </w:r>
      <w:r w:rsidRPr="009E6ADD">
        <w:rPr>
          <w:color w:val="00B050"/>
        </w:rPr>
        <w:t xml:space="preserve"> </w:t>
      </w:r>
      <w:r w:rsidRPr="009E6ADD">
        <w:rPr>
          <w:b/>
          <w:noProof/>
          <w:color w:val="00B050"/>
        </w:rPr>
        <w:t>CSS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 xml:space="preserve">file. Write the missing </w:t>
      </w:r>
      <w:r w:rsidRPr="009E6ADD">
        <w:rPr>
          <w:b/>
          <w:noProof/>
          <w:color w:val="00B050"/>
        </w:rPr>
        <w:t>CSS</w:t>
      </w:r>
      <w:r w:rsidRPr="009E6ADD">
        <w:rPr>
          <w:noProof/>
          <w:color w:val="00B050"/>
        </w:rPr>
        <w:t xml:space="preserve"> </w:t>
      </w:r>
      <w:r w:rsidRPr="009E6ADD">
        <w:rPr>
          <w:color w:val="00B050"/>
        </w:rPr>
        <w:t>following the guidelines in the task.</w:t>
      </w:r>
    </w:p>
    <w:p w14:paraId="615A76FE" w14:textId="77777777" w:rsidR="00440B06" w:rsidRPr="009E6ADD" w:rsidRDefault="00440B06" w:rsidP="005423F3">
      <w:pPr>
        <w:pStyle w:val="ac"/>
        <w:numPr>
          <w:ilvl w:val="0"/>
          <w:numId w:val="8"/>
        </w:numPr>
        <w:rPr>
          <w:color w:val="00B050"/>
          <w:lang w:val="bg-BG"/>
        </w:rPr>
      </w:pPr>
      <w:r w:rsidRPr="009E6ADD">
        <w:rPr>
          <w:rStyle w:val="CodeChar"/>
          <w:color w:val="00B050"/>
        </w:rPr>
        <w:t>&lt;section&gt;</w:t>
      </w:r>
    </w:p>
    <w:p w14:paraId="6693E4A8" w14:textId="77777777" w:rsidR="00440B06" w:rsidRPr="009E6ADD" w:rsidRDefault="00440B06" w:rsidP="005423F3">
      <w:pPr>
        <w:pStyle w:val="ac"/>
        <w:numPr>
          <w:ilvl w:val="1"/>
          <w:numId w:val="8"/>
        </w:numPr>
        <w:rPr>
          <w:color w:val="00B050"/>
          <w:lang w:val="bg-BG" w:eastAsia="en-GB"/>
        </w:rPr>
      </w:pPr>
      <w:r w:rsidRPr="009E6ADD">
        <w:rPr>
          <w:color w:val="00B050"/>
        </w:rPr>
        <w:t xml:space="preserve">Set the position to </w:t>
      </w:r>
      <w:r w:rsidRPr="009E6ADD">
        <w:rPr>
          <w:b/>
          <w:color w:val="00B050"/>
        </w:rPr>
        <w:t>absolute</w:t>
      </w:r>
    </w:p>
    <w:p w14:paraId="52B800EF" w14:textId="77777777" w:rsidR="00440B06" w:rsidRPr="009E6ADD" w:rsidRDefault="00440B06" w:rsidP="005423F3">
      <w:pPr>
        <w:pStyle w:val="ac"/>
        <w:numPr>
          <w:ilvl w:val="1"/>
          <w:numId w:val="8"/>
        </w:numPr>
        <w:rPr>
          <w:color w:val="00B050"/>
          <w:lang w:val="bg-BG"/>
        </w:rPr>
      </w:pPr>
      <w:r w:rsidRPr="009E6ADD">
        <w:rPr>
          <w:color w:val="00B050"/>
        </w:rPr>
        <w:t>Use the</w:t>
      </w:r>
      <w:r w:rsidRPr="009E6ADD">
        <w:rPr>
          <w:b/>
          <w:color w:val="00B050"/>
        </w:rPr>
        <w:t xml:space="preserve"> coordinates</w:t>
      </w:r>
      <w:r w:rsidRPr="009E6ADD">
        <w:rPr>
          <w:color w:val="00B050"/>
        </w:rPr>
        <w:t xml:space="preserve">: </w:t>
      </w:r>
      <w:r w:rsidRPr="009E6ADD">
        <w:rPr>
          <w:b/>
          <w:color w:val="00B050"/>
        </w:rPr>
        <w:t>250px</w:t>
      </w:r>
      <w:r w:rsidRPr="009E6ADD">
        <w:rPr>
          <w:color w:val="00B050"/>
        </w:rPr>
        <w:t xml:space="preserve"> and </w:t>
      </w:r>
      <w:r w:rsidRPr="009E6ADD">
        <w:rPr>
          <w:b/>
          <w:color w:val="00B050"/>
        </w:rPr>
        <w:t>180px</w:t>
      </w:r>
      <w:r w:rsidRPr="009E6ADD">
        <w:rPr>
          <w:color w:val="00B050"/>
        </w:rPr>
        <w:t xml:space="preserve"> to position the </w:t>
      </w:r>
      <w:r w:rsidRPr="009E6ADD">
        <w:rPr>
          <w:b/>
          <w:color w:val="00B050"/>
        </w:rPr>
        <w:t>frame</w:t>
      </w:r>
      <w:r w:rsidRPr="009E6ADD">
        <w:rPr>
          <w:color w:val="00B050"/>
        </w:rPr>
        <w:t xml:space="preserve"> correctly</w:t>
      </w:r>
    </w:p>
    <w:p w14:paraId="7808ACFC" w14:textId="77777777" w:rsidR="00440B06" w:rsidRPr="009E6ADD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9E6ADD">
        <w:rPr>
          <w:rStyle w:val="CodeChar"/>
          <w:color w:val="00B050"/>
        </w:rPr>
        <w:t>&lt;h3&gt;</w:t>
      </w:r>
    </w:p>
    <w:p w14:paraId="7FE1296B" w14:textId="77777777" w:rsidR="00440B06" w:rsidRPr="009E6ADD" w:rsidRDefault="00440B06" w:rsidP="005423F3">
      <w:pPr>
        <w:pStyle w:val="ac"/>
        <w:numPr>
          <w:ilvl w:val="1"/>
          <w:numId w:val="8"/>
        </w:numPr>
        <w:rPr>
          <w:color w:val="00B050"/>
          <w:lang w:val="bg-BG" w:eastAsia="en-GB"/>
        </w:rPr>
      </w:pPr>
      <w:r w:rsidRPr="009E6ADD">
        <w:rPr>
          <w:color w:val="00B050"/>
          <w:lang w:eastAsia="en-GB"/>
        </w:rPr>
        <w:t xml:space="preserve">Font size: </w:t>
      </w:r>
      <w:r w:rsidRPr="009E6ADD">
        <w:rPr>
          <w:b/>
          <w:noProof/>
          <w:color w:val="00B050"/>
          <w:lang w:eastAsia="en-GB"/>
        </w:rPr>
        <w:t>16px</w:t>
      </w:r>
    </w:p>
    <w:p w14:paraId="7BFEE108" w14:textId="7CD0F57B" w:rsidR="00440B06" w:rsidRPr="009E6ADD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 xml:space="preserve">Margin: </w:t>
      </w:r>
      <w:r w:rsidRPr="009E6ADD">
        <w:rPr>
          <w:rFonts w:eastAsia="Times New Roman" w:cstheme="minorHAnsi"/>
          <w:b/>
          <w:noProof/>
          <w:color w:val="00B050"/>
          <w:lang w:eastAsia="en-GB"/>
        </w:rPr>
        <w:t>0</w:t>
      </w:r>
      <w:r w:rsidR="006E197A" w:rsidRPr="009E6ADD">
        <w:rPr>
          <w:rFonts w:eastAsia="Times New Roman" w:cstheme="minorHAnsi"/>
          <w:b/>
          <w:noProof/>
          <w:color w:val="00B050"/>
          <w:lang w:eastAsia="en-GB"/>
        </w:rPr>
        <w:t>px</w:t>
      </w:r>
    </w:p>
    <w:p w14:paraId="7C0BF726" w14:textId="77777777" w:rsidR="00440B06" w:rsidRPr="009E6ADD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9E6ADD">
        <w:rPr>
          <w:rStyle w:val="CodeChar"/>
          <w:color w:val="00B050"/>
        </w:rPr>
        <w:t>&lt;span&gt;</w:t>
      </w:r>
    </w:p>
    <w:p w14:paraId="721567C2" w14:textId="77777777" w:rsidR="00440B06" w:rsidRPr="009E6ADD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 xml:space="preserve">Padding left: </w:t>
      </w:r>
      <w:r w:rsidRPr="009E6ADD">
        <w:rPr>
          <w:rFonts w:eastAsia="Times New Roman" w:cstheme="minorHAnsi"/>
          <w:b/>
          <w:color w:val="00B050"/>
          <w:lang w:eastAsia="en-GB"/>
        </w:rPr>
        <w:t>3px</w:t>
      </w:r>
    </w:p>
    <w:p w14:paraId="3A3A8087" w14:textId="77777777" w:rsidR="00440B06" w:rsidRPr="009E6ADD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color w:val="00B050"/>
          <w:lang w:val="bg-BG" w:eastAsia="en-GB"/>
        </w:rPr>
      </w:pPr>
      <w:r w:rsidRPr="009E6ADD">
        <w:rPr>
          <w:rFonts w:eastAsia="Times New Roman" w:cstheme="minorHAnsi"/>
          <w:color w:val="00B050"/>
          <w:lang w:eastAsia="en-GB"/>
        </w:rPr>
        <w:t xml:space="preserve">Text color: </w:t>
      </w:r>
      <w:r w:rsidRPr="009E6ADD">
        <w:rPr>
          <w:rFonts w:eastAsia="Times New Roman" w:cstheme="minorHAnsi"/>
          <w:b/>
          <w:noProof/>
          <w:color w:val="00B050"/>
          <w:lang w:eastAsia="en-GB"/>
        </w:rPr>
        <w:t>gray</w:t>
      </w:r>
    </w:p>
    <w:p w14:paraId="7161890A" w14:textId="77777777" w:rsidR="00440B06" w:rsidRPr="009E6ADD" w:rsidRDefault="00440B06" w:rsidP="005423F3">
      <w:pPr>
        <w:pStyle w:val="ac"/>
        <w:numPr>
          <w:ilvl w:val="1"/>
          <w:numId w:val="8"/>
        </w:numPr>
        <w:rPr>
          <w:color w:val="00B050"/>
          <w:lang w:val="bg-BG" w:eastAsia="en-GB"/>
        </w:rPr>
      </w:pPr>
      <w:r w:rsidRPr="009E6ADD">
        <w:rPr>
          <w:color w:val="00B050"/>
          <w:lang w:eastAsia="en-GB"/>
        </w:rPr>
        <w:t xml:space="preserve">Font size: </w:t>
      </w:r>
      <w:r w:rsidRPr="009E6ADD">
        <w:rPr>
          <w:b/>
          <w:noProof/>
          <w:color w:val="00B050"/>
          <w:lang w:eastAsia="en-GB"/>
        </w:rPr>
        <w:t>14px</w:t>
      </w:r>
    </w:p>
    <w:p w14:paraId="45D34835" w14:textId="77777777" w:rsidR="00440B06" w:rsidRPr="009E6ADD" w:rsidRDefault="00440B06" w:rsidP="005423F3">
      <w:pPr>
        <w:pStyle w:val="ac"/>
        <w:numPr>
          <w:ilvl w:val="0"/>
          <w:numId w:val="8"/>
        </w:numPr>
        <w:rPr>
          <w:color w:val="00B050"/>
          <w:lang w:val="bg-BG"/>
        </w:rPr>
      </w:pPr>
      <w:r w:rsidRPr="009E6ADD">
        <w:rPr>
          <w:rStyle w:val="CodeChar"/>
          <w:color w:val="00B050"/>
        </w:rPr>
        <w:t>&lt;div&gt;</w:t>
      </w:r>
    </w:p>
    <w:p w14:paraId="5585F198" w14:textId="77777777" w:rsidR="00440B06" w:rsidRPr="009E6ADD" w:rsidRDefault="00440B06" w:rsidP="005423F3">
      <w:pPr>
        <w:pStyle w:val="ac"/>
        <w:numPr>
          <w:ilvl w:val="0"/>
          <w:numId w:val="9"/>
        </w:numPr>
        <w:rPr>
          <w:color w:val="00B050"/>
          <w:lang w:val="bg-BG" w:eastAsia="en-GB"/>
        </w:rPr>
      </w:pPr>
      <w:r w:rsidRPr="009E6ADD">
        <w:rPr>
          <w:color w:val="00B050"/>
        </w:rPr>
        <w:t xml:space="preserve">Set the position to </w:t>
      </w:r>
      <w:r w:rsidRPr="009E6ADD">
        <w:rPr>
          <w:b/>
          <w:color w:val="00B050"/>
        </w:rPr>
        <w:t>relative</w:t>
      </w:r>
    </w:p>
    <w:p w14:paraId="592EBD29" w14:textId="7C3EF8EB" w:rsidR="00640502" w:rsidRPr="009E6ADD" w:rsidRDefault="00440B06" w:rsidP="00CA712C">
      <w:pPr>
        <w:pStyle w:val="ac"/>
        <w:numPr>
          <w:ilvl w:val="0"/>
          <w:numId w:val="9"/>
        </w:numPr>
        <w:rPr>
          <w:color w:val="00B050"/>
          <w:lang w:val="bg-BG"/>
        </w:rPr>
      </w:pPr>
      <w:r w:rsidRPr="009E6ADD">
        <w:rPr>
          <w:color w:val="00B050"/>
        </w:rPr>
        <w:t>Use the</w:t>
      </w:r>
      <w:r w:rsidRPr="009E6ADD">
        <w:rPr>
          <w:b/>
          <w:color w:val="00B050"/>
        </w:rPr>
        <w:t xml:space="preserve"> coordinates</w:t>
      </w:r>
      <w:r w:rsidRPr="009E6ADD">
        <w:rPr>
          <w:color w:val="00B050"/>
        </w:rPr>
        <w:t xml:space="preserve">: </w:t>
      </w:r>
      <w:r w:rsidRPr="009E6ADD">
        <w:rPr>
          <w:b/>
          <w:color w:val="00B050"/>
        </w:rPr>
        <w:t>50px</w:t>
      </w:r>
      <w:r w:rsidRPr="009E6ADD">
        <w:rPr>
          <w:color w:val="00B050"/>
        </w:rPr>
        <w:t xml:space="preserve"> and </w:t>
      </w:r>
      <w:r w:rsidRPr="009E6ADD">
        <w:rPr>
          <w:b/>
          <w:color w:val="00B050"/>
        </w:rPr>
        <w:t>8px</w:t>
      </w:r>
      <w:r w:rsidRPr="009E6ADD">
        <w:rPr>
          <w:color w:val="00B050"/>
        </w:rPr>
        <w:t xml:space="preserve"> to position the </w:t>
      </w:r>
      <w:r w:rsidRPr="009E6ADD">
        <w:rPr>
          <w:b/>
          <w:color w:val="00B050"/>
        </w:rPr>
        <w:t>text</w:t>
      </w:r>
      <w:r w:rsidRPr="009E6ADD">
        <w:rPr>
          <w:color w:val="00B050"/>
        </w:rPr>
        <w:t xml:space="preserve"> correctly</w:t>
      </w:r>
    </w:p>
    <w:sectPr w:rsidR="00640502" w:rsidRPr="009E6ADD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0681C" w14:textId="77777777" w:rsidR="00066A2C" w:rsidRDefault="00066A2C" w:rsidP="008068A2">
      <w:pPr>
        <w:spacing w:after="0" w:line="240" w:lineRule="auto"/>
      </w:pPr>
      <w:r>
        <w:separator/>
      </w:r>
    </w:p>
  </w:endnote>
  <w:endnote w:type="continuationSeparator" w:id="0">
    <w:p w14:paraId="71D7372C" w14:textId="77777777" w:rsidR="00066A2C" w:rsidRDefault="00066A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8AA80" w14:textId="77777777" w:rsidR="00066A2C" w:rsidRDefault="00066A2C" w:rsidP="008068A2">
      <w:pPr>
        <w:spacing w:after="0" w:line="240" w:lineRule="auto"/>
      </w:pPr>
      <w:r>
        <w:separator/>
      </w:r>
    </w:p>
  </w:footnote>
  <w:footnote w:type="continuationSeparator" w:id="0">
    <w:p w14:paraId="5A47BCC2" w14:textId="77777777" w:rsidR="00066A2C" w:rsidRDefault="00066A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66A2C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1B9F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C46F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9E6ADD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693</Words>
  <Characters>3954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artin Sofroniev</cp:lastModifiedBy>
  <cp:revision>31</cp:revision>
  <cp:lastPrinted>2015-10-26T22:35:00Z</cp:lastPrinted>
  <dcterms:created xsi:type="dcterms:W3CDTF">2019-11-12T12:29:00Z</dcterms:created>
  <dcterms:modified xsi:type="dcterms:W3CDTF">2023-02-02T08:56:00Z</dcterms:modified>
  <cp:category>computer programming;programming;software development;software engineering</cp:category>
</cp:coreProperties>
</file>